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B88E7" w14:textId="6CDA6C9E" w:rsidR="000F2E29" w:rsidRPr="000F2E29" w:rsidRDefault="00732B2D" w:rsidP="00E2541D">
      <w:pPr>
        <w:pStyle w:val="NoSpacing"/>
        <w:spacing w:after="240"/>
        <w:jc w:val="center"/>
        <w:rPr>
          <w:rFonts w:ascii="Roboto Slab Medium" w:hAnsi="Roboto Slab Medium" w:cs="Mukta"/>
          <w:b/>
          <w:bCs/>
          <w:color w:val="452663" w:themeColor="accent1"/>
          <w:sz w:val="32"/>
          <w:szCs w:val="32"/>
        </w:rPr>
      </w:pPr>
      <w:r>
        <w:rPr>
          <w:rFonts w:ascii="Roboto Slab Medium" w:hAnsi="Roboto Slab Medium" w:cs="Mukta"/>
          <w:b/>
          <w:bCs/>
          <w:color w:val="452663" w:themeColor="accent1"/>
          <w:sz w:val="40"/>
          <w:szCs w:val="40"/>
        </w:rPr>
        <w:t xml:space="preserve">Example Letter to Patients about </w:t>
      </w:r>
      <w:r w:rsidR="00486DEB">
        <w:rPr>
          <w:rFonts w:ascii="Roboto Slab Medium" w:hAnsi="Roboto Slab Medium" w:cs="Mukta"/>
          <w:b/>
          <w:bCs/>
          <w:color w:val="452663" w:themeColor="accent1"/>
          <w:sz w:val="40"/>
          <w:szCs w:val="40"/>
        </w:rPr>
        <w:t>Electronic Messages</w:t>
      </w:r>
    </w:p>
    <w:p w14:paraId="5B2D6D26" w14:textId="05221CC2" w:rsidR="00486DEB" w:rsidRDefault="4B267D13" w:rsidP="00486DEB">
      <w:pPr>
        <w:tabs>
          <w:tab w:val="left" w:pos="8703"/>
        </w:tabs>
        <w:contextualSpacing/>
      </w:pPr>
      <w:r>
        <w:t xml:space="preserve">In a “Piece of My Mind” article published in the </w:t>
      </w:r>
      <w:r w:rsidRPr="301366DF">
        <w:rPr>
          <w:i/>
          <w:iCs/>
        </w:rPr>
        <w:t>Journal of the American Medical Association</w:t>
      </w:r>
      <w:r>
        <w:t>, Michael Stillman</w:t>
      </w:r>
      <w:r w:rsidR="5A5A1D76">
        <w:t>,</w:t>
      </w:r>
      <w:r>
        <w:t xml:space="preserve"> MD</w:t>
      </w:r>
      <w:r w:rsidR="5A5A1D76">
        <w:t>,</w:t>
      </w:r>
      <w:r>
        <w:t xml:space="preserve"> describes his experience of feeling overwhelmed by electronic health record (EHR) inbox-related stress. </w:t>
      </w:r>
      <w:r w:rsidR="5405AEC0">
        <w:t xml:space="preserve">After </w:t>
      </w:r>
      <w:r w:rsidR="5A5A1D76">
        <w:t>careful deliberation</w:t>
      </w:r>
      <w:r w:rsidR="5405AEC0">
        <w:t>, he sent a</w:t>
      </w:r>
      <w:r w:rsidR="08347EF7">
        <w:t xml:space="preserve">n honest </w:t>
      </w:r>
      <w:r w:rsidR="5405AEC0">
        <w:t xml:space="preserve">and heartfelt portal message to his entire patient panel. </w:t>
      </w:r>
      <w:r w:rsidR="5A5A1D76">
        <w:t xml:space="preserve">You can find a copy of that message </w:t>
      </w:r>
      <w:r w:rsidR="001D4FAA">
        <w:t>below</w:t>
      </w:r>
      <w:r w:rsidR="6F93F1B8">
        <w:t xml:space="preserve">; please feel free to adapt </w:t>
      </w:r>
      <w:r w:rsidR="00CA5B55">
        <w:t xml:space="preserve">it </w:t>
      </w:r>
      <w:r w:rsidR="6F93F1B8">
        <w:t>for use in your own practice if you find it helpful</w:t>
      </w:r>
      <w:r w:rsidR="5405AEC0">
        <w:t>.</w:t>
      </w:r>
      <w:r w:rsidR="5A5A1D76">
        <w:t xml:space="preserve"> </w:t>
      </w:r>
    </w:p>
    <w:p w14:paraId="5DF744FA" w14:textId="73756D7A" w:rsidR="00CA5B55" w:rsidRDefault="00CA5B55" w:rsidP="00486DEB">
      <w:pPr>
        <w:spacing w:after="120"/>
        <w:rPr>
          <w:rFonts w:ascii="Mukta" w:eastAsia="Mukta" w:hAnsi="Mukta" w:cs="Mukta"/>
          <w:b/>
          <w:color w:val="585858"/>
          <w:sz w:val="18"/>
          <w:szCs w:val="18"/>
        </w:rPr>
      </w:pPr>
    </w:p>
    <w:p w14:paraId="1FB750A2" w14:textId="62A48E63" w:rsidR="00486DEB" w:rsidRPr="00486DEB" w:rsidRDefault="00486DEB" w:rsidP="00486DEB">
      <w:pPr>
        <w:spacing w:after="120"/>
        <w:rPr>
          <w:rFonts w:ascii="Mukta" w:eastAsia="Mukta" w:hAnsi="Mukta" w:cs="Mukta"/>
          <w:b/>
          <w:color w:val="585858"/>
          <w:sz w:val="18"/>
          <w:szCs w:val="18"/>
        </w:rPr>
      </w:pPr>
      <w:r>
        <w:rPr>
          <w:rFonts w:ascii="Mukta" w:eastAsia="Mukta" w:hAnsi="Mukta" w:cs="Mukta"/>
          <w:b/>
          <w:color w:val="585858"/>
          <w:sz w:val="18"/>
          <w:szCs w:val="18"/>
        </w:rPr>
        <w:t xml:space="preserve">Reference: </w:t>
      </w:r>
      <w:r w:rsidR="008C1178" w:rsidRPr="008C1178">
        <w:rPr>
          <w:rFonts w:ascii="Mukta" w:eastAsia="Mukta" w:hAnsi="Mukta" w:cs="Mukta"/>
          <w:color w:val="585858"/>
          <w:sz w:val="18"/>
          <w:szCs w:val="18"/>
        </w:rPr>
        <w:t xml:space="preserve">Stillman M. Death by </w:t>
      </w:r>
      <w:r w:rsidR="008C1178">
        <w:rPr>
          <w:rFonts w:ascii="Mukta" w:eastAsia="Mukta" w:hAnsi="Mukta" w:cs="Mukta"/>
          <w:color w:val="585858"/>
          <w:sz w:val="18"/>
          <w:szCs w:val="18"/>
        </w:rPr>
        <w:t>p</w:t>
      </w:r>
      <w:r w:rsidR="008C1178" w:rsidRPr="008C1178">
        <w:rPr>
          <w:rFonts w:ascii="Mukta" w:eastAsia="Mukta" w:hAnsi="Mukta" w:cs="Mukta"/>
          <w:color w:val="585858"/>
          <w:sz w:val="18"/>
          <w:szCs w:val="18"/>
        </w:rPr>
        <w:t xml:space="preserve">atient </w:t>
      </w:r>
      <w:r w:rsidR="008C1178">
        <w:rPr>
          <w:rFonts w:ascii="Mukta" w:eastAsia="Mukta" w:hAnsi="Mukta" w:cs="Mukta"/>
          <w:color w:val="585858"/>
          <w:sz w:val="18"/>
          <w:szCs w:val="18"/>
        </w:rPr>
        <w:t>p</w:t>
      </w:r>
      <w:r w:rsidR="008C1178" w:rsidRPr="008C1178">
        <w:rPr>
          <w:rFonts w:ascii="Mukta" w:eastAsia="Mukta" w:hAnsi="Mukta" w:cs="Mukta"/>
          <w:color w:val="585858"/>
          <w:sz w:val="18"/>
          <w:szCs w:val="18"/>
        </w:rPr>
        <w:t xml:space="preserve">ortal. </w:t>
      </w:r>
      <w:r w:rsidR="008C1178" w:rsidRPr="008C1178">
        <w:rPr>
          <w:rFonts w:ascii="Mukta" w:eastAsia="Mukta" w:hAnsi="Mukta" w:cs="Mukta"/>
          <w:i/>
          <w:iCs/>
          <w:color w:val="585858"/>
          <w:sz w:val="18"/>
          <w:szCs w:val="18"/>
        </w:rPr>
        <w:t>JAMA</w:t>
      </w:r>
      <w:r w:rsidR="008C1178" w:rsidRPr="008C1178">
        <w:rPr>
          <w:rFonts w:ascii="Mukta" w:eastAsia="Mukta" w:hAnsi="Mukta" w:cs="Mukta"/>
          <w:color w:val="585858"/>
          <w:sz w:val="18"/>
          <w:szCs w:val="18"/>
        </w:rPr>
        <w:t>. 2023;330(3):223–224. doi:</w:t>
      </w:r>
      <w:hyperlink r:id="rId11" w:history="1">
        <w:r w:rsidR="008C1178" w:rsidRPr="008C1178">
          <w:rPr>
            <w:rStyle w:val="Hyperlink"/>
            <w:rFonts w:ascii="Mukta" w:eastAsia="Mukta" w:hAnsi="Mukta" w:cs="Mukta"/>
            <w:sz w:val="18"/>
            <w:szCs w:val="18"/>
          </w:rPr>
          <w:t>10.1001/jama.2023.11629</w:t>
        </w:r>
      </w:hyperlink>
    </w:p>
    <w:p w14:paraId="29879805" w14:textId="2C683EF0" w:rsidR="00486DEB" w:rsidRPr="00CA5B55" w:rsidRDefault="00CA5B55" w:rsidP="301366DF">
      <w:pPr>
        <w:tabs>
          <w:tab w:val="left" w:pos="8703"/>
        </w:tabs>
        <w:contextualSpacing/>
        <w:rPr>
          <w:i/>
          <w:iCs/>
          <w:sz w:val="14"/>
          <w:szCs w:val="14"/>
        </w:rPr>
      </w:pPr>
      <w:r w:rsidRPr="00CA5B55">
        <w:rPr>
          <w:i/>
          <w:iCs/>
          <w:sz w:val="14"/>
          <w:szCs w:val="14"/>
        </w:rPr>
        <w:t>Reprinted with permission from the author and JAMA.</w:t>
      </w:r>
    </w:p>
    <w:p w14:paraId="19A3F74E" w14:textId="77777777" w:rsidR="00F11756" w:rsidRDefault="00F11756" w:rsidP="00F11756">
      <w:pPr>
        <w:pStyle w:val="NoSpacing"/>
        <w:spacing w:before="120" w:after="120" w:line="240" w:lineRule="auto"/>
        <w:rPr>
          <w:bCs/>
          <w:sz w:val="20"/>
          <w:szCs w:val="20"/>
        </w:rPr>
      </w:pPr>
    </w:p>
    <w:p w14:paraId="52C09873" w14:textId="607F95D5" w:rsidR="00732B2D" w:rsidRPr="006421E2" w:rsidRDefault="009A73FD" w:rsidP="00F11756">
      <w:pPr>
        <w:pStyle w:val="NoSpacing"/>
        <w:spacing w:before="120" w:after="120" w:line="240" w:lineRule="auto"/>
        <w:rPr>
          <w:bCs/>
          <w:sz w:val="20"/>
          <w:szCs w:val="20"/>
        </w:rPr>
      </w:pPr>
      <w:r w:rsidRPr="006421E2">
        <w:rPr>
          <w:bCs/>
          <w:sz w:val="20"/>
          <w:szCs w:val="20"/>
        </w:rPr>
        <w:t>Friends,</w:t>
      </w:r>
      <w:r w:rsidR="00055714">
        <w:rPr>
          <w:bCs/>
          <w:sz w:val="20"/>
          <w:szCs w:val="20"/>
        </w:rPr>
        <w:br/>
      </w:r>
      <w:r w:rsidRPr="006421E2">
        <w:rPr>
          <w:bCs/>
          <w:sz w:val="20"/>
          <w:szCs w:val="20"/>
        </w:rPr>
        <w:t>I have thought for quite some time about writing you this note…and about how exactly to word it.</w:t>
      </w:r>
    </w:p>
    <w:p w14:paraId="7EECE911" w14:textId="0E16CB03" w:rsidR="00732B2D" w:rsidRPr="006421E2" w:rsidRDefault="009A73FD" w:rsidP="00F11756">
      <w:pPr>
        <w:pStyle w:val="NoSpacing"/>
        <w:spacing w:before="120" w:after="120" w:line="240" w:lineRule="auto"/>
        <w:rPr>
          <w:bCs/>
          <w:sz w:val="20"/>
          <w:szCs w:val="20"/>
        </w:rPr>
      </w:pPr>
      <w:r w:rsidRPr="006421E2">
        <w:rPr>
          <w:bCs/>
          <w:sz w:val="20"/>
          <w:szCs w:val="20"/>
        </w:rPr>
        <w:t>Burn out among physicians--and, in particular, among primary care doctors--is real. We all spend far too much “personal time” completing work we can’t finish at our offices, and much of that work has been generated by the patient portal.</w:t>
      </w:r>
    </w:p>
    <w:p w14:paraId="1AB3B27D" w14:textId="1D018759" w:rsidR="00CD01A5" w:rsidRPr="006421E2" w:rsidRDefault="009A73FD" w:rsidP="00F11756">
      <w:pPr>
        <w:pStyle w:val="NoSpacing"/>
        <w:spacing w:before="120" w:after="120" w:line="240" w:lineRule="auto"/>
        <w:rPr>
          <w:bCs/>
          <w:sz w:val="20"/>
          <w:szCs w:val="20"/>
        </w:rPr>
      </w:pPr>
      <w:r w:rsidRPr="006421E2">
        <w:rPr>
          <w:bCs/>
          <w:sz w:val="20"/>
          <w:szCs w:val="20"/>
        </w:rPr>
        <w:t>When I started in practice, patients who needed refills or referrals—or, who had questions—called the office, and many tasks were handled by my staff. Now, messages and requests come directly to me. All day and all night. On an average day, I receive over 50 messages. Some are simple, but some are hugely complex. Or involve questions about insurance or billing that I simply can’t answer. I spend over two hours/day (in addition to patient care) responding to computer messages and get no credit for doing so.</w:t>
      </w:r>
    </w:p>
    <w:p w14:paraId="454254A7" w14:textId="1E7DFD55" w:rsidR="00CD01A5" w:rsidRPr="006421E2" w:rsidRDefault="009A73FD" w:rsidP="00F11756">
      <w:pPr>
        <w:pStyle w:val="NoSpacing"/>
        <w:spacing w:before="120" w:after="120" w:line="240" w:lineRule="auto"/>
        <w:rPr>
          <w:bCs/>
          <w:sz w:val="20"/>
          <w:szCs w:val="20"/>
        </w:rPr>
      </w:pPr>
      <w:r w:rsidRPr="006421E2">
        <w:rPr>
          <w:bCs/>
          <w:sz w:val="20"/>
          <w:szCs w:val="20"/>
        </w:rPr>
        <w:t>You know (and I truly hope you do) that you’re dear to me. I try to treat my patients like family. And some of you have commented that you appreciate the rapidity with which I respond to messages. While I love that feedback, I need to tell you that I’m quick to reply primarily due to self-interest. If I don’t clear my inbox quickly, I’ll have not 50 but 100 messages to return. I’ll drown. So, I want to try to lay out some reasonable expectations and processes around messaging me. Part of my reason for doing this is to try to extend my career. I can’t keep up the current pace. But part of it is to try to ensure that I’m offering you the highest quality care. Just as we’ve collectively decided (some of us) that texts are as good as phone calls, we’ve also decided that portal messages are as good as appointments. And they’re simply not. They’re convenient—and I appreciate that, particularly as many of you work at least one job and some come a long way to see me. But I fundamentally don’t believe that medical care can appropriately be delivered via email.</w:t>
      </w:r>
    </w:p>
    <w:p w14:paraId="13B5A2FC" w14:textId="77777777" w:rsidR="009A73FD" w:rsidRPr="006421E2" w:rsidRDefault="009A73FD" w:rsidP="00F11756">
      <w:pPr>
        <w:pStyle w:val="NoSpacing"/>
        <w:spacing w:before="120" w:after="120" w:line="240" w:lineRule="auto"/>
        <w:rPr>
          <w:bCs/>
          <w:sz w:val="20"/>
          <w:szCs w:val="20"/>
        </w:rPr>
      </w:pPr>
      <w:r w:rsidRPr="006421E2">
        <w:rPr>
          <w:bCs/>
          <w:sz w:val="20"/>
          <w:szCs w:val="20"/>
        </w:rPr>
        <w:t>So, let’s try working with these expectations for a while then chat about how they’re working:</w:t>
      </w:r>
    </w:p>
    <w:p w14:paraId="5A6C0356" w14:textId="2BBD2649" w:rsidR="00C65B8C" w:rsidRDefault="009A73FD" w:rsidP="00F11756">
      <w:pPr>
        <w:pStyle w:val="NoSpacing"/>
        <w:numPr>
          <w:ilvl w:val="0"/>
          <w:numId w:val="11"/>
        </w:numPr>
        <w:spacing w:before="120" w:after="120" w:line="240" w:lineRule="auto"/>
        <w:ind w:left="450"/>
        <w:rPr>
          <w:bCs/>
          <w:sz w:val="20"/>
          <w:szCs w:val="20"/>
        </w:rPr>
        <w:sectPr w:rsidR="00C65B8C" w:rsidSect="00314557">
          <w:headerReference w:type="default" r:id="rId12"/>
          <w:headerReference w:type="first" r:id="rId13"/>
          <w:type w:val="continuous"/>
          <w:pgSz w:w="12240" w:h="15840"/>
          <w:pgMar w:top="1440" w:right="720" w:bottom="720" w:left="720" w:header="720" w:footer="720" w:gutter="0"/>
          <w:cols w:space="720"/>
          <w:docGrid w:linePitch="360"/>
        </w:sectPr>
      </w:pPr>
      <w:r w:rsidRPr="006421E2">
        <w:rPr>
          <w:bCs/>
          <w:sz w:val="20"/>
          <w:szCs w:val="20"/>
        </w:rPr>
        <w:t>The portal (apparently) notifies people that messages will garner responses within 3 days. That seems a reasonable expectation. I am going to work hard on not checking messages after hours or on weekends. If you have an emergency and need immediate advice, you can call our office and either leave a message with me (during the workday) or be connected to an on-call physician (after hours and weekends)</w:t>
      </w:r>
      <w:r w:rsidR="00F50C67">
        <w:rPr>
          <w:bCs/>
          <w:sz w:val="20"/>
          <w:szCs w:val="20"/>
        </w:rPr>
        <w:t>.</w:t>
      </w:r>
    </w:p>
    <w:p w14:paraId="2C4A3DE1" w14:textId="60744095" w:rsidR="00732B2D" w:rsidRPr="003E72F7" w:rsidRDefault="00732B2D" w:rsidP="00F50C67">
      <w:pPr>
        <w:pStyle w:val="NoSpacing"/>
        <w:spacing w:before="120" w:after="120" w:line="240" w:lineRule="auto"/>
        <w:rPr>
          <w:bCs/>
          <w:sz w:val="20"/>
          <w:szCs w:val="20"/>
        </w:rPr>
      </w:pPr>
    </w:p>
    <w:p w14:paraId="6D4702C4" w14:textId="63128208" w:rsidR="00732B2D" w:rsidRPr="003E72F7" w:rsidRDefault="009A73FD" w:rsidP="00F11756">
      <w:pPr>
        <w:pStyle w:val="NoSpacing"/>
        <w:numPr>
          <w:ilvl w:val="0"/>
          <w:numId w:val="11"/>
        </w:numPr>
        <w:spacing w:before="120" w:after="120" w:line="240" w:lineRule="auto"/>
        <w:ind w:left="450"/>
        <w:rPr>
          <w:bCs/>
          <w:sz w:val="20"/>
          <w:szCs w:val="20"/>
        </w:rPr>
      </w:pPr>
      <w:r w:rsidRPr="006421E2">
        <w:rPr>
          <w:bCs/>
          <w:sz w:val="20"/>
          <w:szCs w:val="20"/>
        </w:rPr>
        <w:t>I am going to chat with my staff about intercepting messages having to do with referrals and medication refills. I’ll have to handle some myself, and those will be forwarded to me, but many can be managed by our medical assistants.</w:t>
      </w:r>
    </w:p>
    <w:p w14:paraId="2713F034" w14:textId="459B199C" w:rsidR="00732B2D" w:rsidRPr="003E72F7" w:rsidRDefault="009A73FD" w:rsidP="00F11756">
      <w:pPr>
        <w:pStyle w:val="NoSpacing"/>
        <w:numPr>
          <w:ilvl w:val="0"/>
          <w:numId w:val="11"/>
        </w:numPr>
        <w:spacing w:before="120" w:after="120" w:line="240" w:lineRule="auto"/>
        <w:ind w:left="450"/>
        <w:rPr>
          <w:bCs/>
          <w:sz w:val="20"/>
          <w:szCs w:val="20"/>
        </w:rPr>
      </w:pPr>
      <w:r w:rsidRPr="006421E2">
        <w:rPr>
          <w:bCs/>
          <w:sz w:val="20"/>
          <w:szCs w:val="20"/>
        </w:rPr>
        <w:t>Every time you send a message, remember that I get between fifty and sixty each day and have to respond to every one of them. So, please don’t send them frivolously. And if you have an upcoming appointment and have a non-urgent matter to discuss, please write it down and save it.</w:t>
      </w:r>
    </w:p>
    <w:p w14:paraId="3CFBB983" w14:textId="631FC203" w:rsidR="00732B2D" w:rsidRPr="006421E2" w:rsidRDefault="009A73FD" w:rsidP="00F11756">
      <w:pPr>
        <w:pStyle w:val="NoSpacing"/>
        <w:spacing w:before="120" w:after="120" w:line="240" w:lineRule="auto"/>
        <w:ind w:left="450"/>
        <w:rPr>
          <w:bCs/>
          <w:sz w:val="20"/>
          <w:szCs w:val="20"/>
        </w:rPr>
      </w:pPr>
      <w:r w:rsidRPr="006421E2">
        <w:rPr>
          <w:bCs/>
          <w:sz w:val="20"/>
          <w:szCs w:val="20"/>
        </w:rPr>
        <w:t>Please also remember that I never order labs in advance of an appointment. As I’ve explained to many of you, the tests I order are in part determined by what you tell me when we meet and by what I find when I examine you. So, if you’re due for a monitoring test, feel free to remind me. But please don’t message me asking me to order your “routine labs” before I see you.</w:t>
      </w:r>
    </w:p>
    <w:p w14:paraId="29A860D6" w14:textId="674C6446" w:rsidR="00CD01A5" w:rsidRPr="003E72F7" w:rsidRDefault="009A73FD" w:rsidP="00F11756">
      <w:pPr>
        <w:pStyle w:val="NoSpacing"/>
        <w:numPr>
          <w:ilvl w:val="0"/>
          <w:numId w:val="11"/>
        </w:numPr>
        <w:spacing w:before="120" w:after="120" w:line="240" w:lineRule="auto"/>
        <w:ind w:left="450"/>
        <w:rPr>
          <w:bCs/>
          <w:sz w:val="20"/>
          <w:szCs w:val="20"/>
        </w:rPr>
      </w:pPr>
      <w:r w:rsidRPr="006421E2">
        <w:rPr>
          <w:bCs/>
          <w:sz w:val="20"/>
          <w:szCs w:val="20"/>
        </w:rPr>
        <w:t>Messages asking about complex medical needs aren’t helpful for either of us. We’ve all become accustomed to emailing and texting about…well…just about anything. But, as I indicated above, I’m old school enough that I don’t think most medical concerns can be managed through messaging. I receive at least ten messages each day that are multiple paragraphs in length and end with the (dreaded) one-word paragraph: “Thoughts?” This can only result in poor medical care. If you have a more complex question or need, please call the office and get an appointment with me. Either telehealth (if you’re looking for advice or</w:t>
      </w:r>
      <w:r w:rsidR="00732B2D" w:rsidRPr="006421E2">
        <w:rPr>
          <w:bCs/>
          <w:sz w:val="20"/>
          <w:szCs w:val="20"/>
        </w:rPr>
        <w:t xml:space="preserve"> </w:t>
      </w:r>
      <w:r w:rsidRPr="006421E2">
        <w:rPr>
          <w:bCs/>
          <w:sz w:val="20"/>
          <w:szCs w:val="20"/>
        </w:rPr>
        <w:t>treatment for a mental health concern) or in-person if you’re having concerning physical symptoms. I always tell my residents that physical exam is not dead. We learn a great deal from actually sitting with and examining people. The portal messaging system is killing that practice, but not while I’m still working.</w:t>
      </w:r>
      <w:r w:rsidR="00732B2D" w:rsidRPr="006421E2">
        <w:rPr>
          <w:bCs/>
          <w:sz w:val="20"/>
          <w:szCs w:val="20"/>
        </w:rPr>
        <w:t xml:space="preserve"> </w:t>
      </w:r>
      <w:r w:rsidR="00732B2D" w:rsidRPr="00CA5B55">
        <w:rPr>
          <mc:AlternateContent>
            <mc:Choice Requires="w16se"/>
            <mc:Fallback>
              <w:rFonts w:ascii="Segoe UI Emoji" w:eastAsia="Segoe UI Emoji" w:hAnsi="Segoe UI Emoji" w:cs="Segoe UI Emoji"/>
            </mc:Fallback>
          </mc:AlternateContent>
          <w:bCs/>
          <w:sz w:val="20"/>
          <w:szCs w:val="20"/>
        </w:rPr>
        <mc:AlternateContent>
          <mc:Choice Requires="w16se">
            <w16se:symEx w16se:font="Segoe UI Emoji" w16se:char="1F60A"/>
          </mc:Choice>
          <mc:Fallback>
            <w:t>😊</w:t>
          </mc:Fallback>
        </mc:AlternateContent>
      </w:r>
    </w:p>
    <w:p w14:paraId="713DC621" w14:textId="6A70BCD5" w:rsidR="00701B0D" w:rsidRPr="00CA5B55" w:rsidRDefault="009A73FD" w:rsidP="00F11756">
      <w:pPr>
        <w:pStyle w:val="NoSpacing"/>
        <w:spacing w:before="120" w:after="120" w:line="240" w:lineRule="auto"/>
        <w:rPr>
          <w:bCs/>
          <w:sz w:val="20"/>
          <w:szCs w:val="20"/>
        </w:rPr>
      </w:pPr>
      <w:r w:rsidRPr="00CA5B55">
        <w:rPr>
          <w:bCs/>
          <w:sz w:val="20"/>
          <w:szCs w:val="20"/>
        </w:rPr>
        <w:t>I’ve chatted with our office manager Deanna and my medical director Jon Zaid about this last request. And we understand that in order for this new “scheme” to take hold, I need to assure that I have appointment availability and you need a reliable way to get through to the office on the phone. We believe both are in place. You all know that I see patients “off hours,” whether it’s during my lunch break, early in the morning, or before I go to teaching clinic. And, we now have sufficient staff that in calling 215 955 3523 prompt 4, you should be able to get through to one of our medical assistants on the phone. If you can’t, message me (yes, message me) and let me know.</w:t>
      </w:r>
    </w:p>
    <w:p w14:paraId="57593EF6" w14:textId="4B9829B9" w:rsidR="00701B0D" w:rsidRPr="00CA5B55" w:rsidRDefault="009A73FD" w:rsidP="00F11756">
      <w:pPr>
        <w:pStyle w:val="NoSpacing"/>
        <w:spacing w:before="120" w:after="120" w:line="240" w:lineRule="auto"/>
        <w:rPr>
          <w:bCs/>
          <w:sz w:val="20"/>
          <w:szCs w:val="20"/>
        </w:rPr>
      </w:pPr>
      <w:r w:rsidRPr="00CA5B55">
        <w:rPr>
          <w:bCs/>
          <w:sz w:val="20"/>
          <w:szCs w:val="20"/>
        </w:rPr>
        <w:t>I hope this new understanding seems reasonable to you all.</w:t>
      </w:r>
    </w:p>
    <w:p w14:paraId="2BE628F9" w14:textId="10A260F9" w:rsidR="00CD01A5" w:rsidRPr="00CA5B55" w:rsidRDefault="009A73FD" w:rsidP="00F11756">
      <w:pPr>
        <w:pStyle w:val="NoSpacing"/>
        <w:spacing w:before="120" w:after="120" w:line="240" w:lineRule="auto"/>
        <w:rPr>
          <w:bCs/>
          <w:sz w:val="20"/>
          <w:szCs w:val="20"/>
        </w:rPr>
      </w:pPr>
      <w:r w:rsidRPr="00CA5B55">
        <w:rPr>
          <w:bCs/>
          <w:sz w:val="20"/>
          <w:szCs w:val="20"/>
        </w:rPr>
        <w:t>So, let’s try this for a while. And I’m always open to feedback. I believe I’m the first primary care doc at Jefferson to send a message like this out to his panel of patients, so I’ll be eager to see how we all feel about these expectations.</w:t>
      </w:r>
    </w:p>
    <w:p w14:paraId="36CA1562" w14:textId="77777777" w:rsidR="009A73FD" w:rsidRPr="00CA5B55" w:rsidRDefault="009A73FD" w:rsidP="00F11756">
      <w:pPr>
        <w:pStyle w:val="NoSpacing"/>
        <w:spacing w:before="120" w:after="120" w:line="240" w:lineRule="auto"/>
        <w:rPr>
          <w:bCs/>
          <w:sz w:val="20"/>
          <w:szCs w:val="20"/>
        </w:rPr>
      </w:pPr>
      <w:r w:rsidRPr="00CA5B55">
        <w:rPr>
          <w:bCs/>
          <w:sz w:val="20"/>
          <w:szCs w:val="20"/>
        </w:rPr>
        <w:t>Take care.</w:t>
      </w:r>
    </w:p>
    <w:p w14:paraId="4F169CF8" w14:textId="2058D4A9" w:rsidR="00CA5B55" w:rsidRPr="00323C8D" w:rsidRDefault="009A73FD" w:rsidP="00323C8D">
      <w:pPr>
        <w:pStyle w:val="NoSpacing"/>
        <w:spacing w:before="120" w:after="120" w:line="276" w:lineRule="auto"/>
        <w:rPr>
          <w:sz w:val="20"/>
          <w:szCs w:val="20"/>
        </w:rPr>
        <w:sectPr w:rsidR="00CA5B55" w:rsidRPr="00323C8D" w:rsidSect="00C65B8C">
          <w:footerReference w:type="default" r:id="rId14"/>
          <w:pgSz w:w="12240" w:h="15840"/>
          <w:pgMar w:top="1440" w:right="720" w:bottom="720" w:left="720" w:header="720" w:footer="720" w:gutter="0"/>
          <w:cols w:space="720"/>
          <w:docGrid w:linePitch="360"/>
        </w:sectPr>
      </w:pPr>
      <w:r w:rsidRPr="00CA5B55">
        <w:rPr>
          <w:bCs/>
          <w:sz w:val="20"/>
          <w:szCs w:val="20"/>
        </w:rPr>
        <w:t>Mike</w:t>
      </w:r>
    </w:p>
    <w:p w14:paraId="1AF997D4" w14:textId="77777777" w:rsidR="00CA5B55" w:rsidRPr="00B63C30" w:rsidRDefault="00CA5B55" w:rsidP="00CA5B55">
      <w:pPr>
        <w:rPr>
          <w:rFonts w:ascii="Mukta" w:eastAsia="Mukta" w:hAnsi="Mukta"/>
          <w:color w:val="585858"/>
        </w:rPr>
        <w:sectPr w:rsidR="00CA5B55" w:rsidRPr="00B63C30" w:rsidSect="00DC2D87">
          <w:headerReference w:type="default" r:id="rId15"/>
          <w:footerReference w:type="default" r:id="rId16"/>
          <w:type w:val="continuous"/>
          <w:pgSz w:w="12240" w:h="15840"/>
          <w:pgMar w:top="1440" w:right="720" w:bottom="720" w:left="720" w:header="720" w:footer="720" w:gutter="0"/>
          <w:cols w:space="720"/>
          <w:docGrid w:linePitch="360"/>
        </w:sectPr>
      </w:pPr>
    </w:p>
    <w:p w14:paraId="74425596" w14:textId="77777777" w:rsidR="00CA5B55" w:rsidRPr="00421375" w:rsidRDefault="00CA5B55" w:rsidP="002C15BB">
      <w:pPr>
        <w:framePr w:w="10830" w:hSpace="187" w:wrap="around" w:vAnchor="page" w:hAnchor="page" w:x="642" w:y="12370"/>
        <w:rPr>
          <w:rFonts w:ascii="Mukta" w:eastAsia="Mukta" w:hAnsi="Mukta" w:cs="Mukta"/>
          <w:color w:val="585858"/>
          <w:u w:val="single" w:color="32BEF2"/>
        </w:rPr>
      </w:pPr>
      <w:r w:rsidRPr="00B63C30">
        <w:rPr>
          <w:rFonts w:ascii="Mukta" w:eastAsia="Mukta" w:hAnsi="Mukta" w:cs="Mukta"/>
          <w:color w:val="585858"/>
        </w:rPr>
        <w:t xml:space="preserve">Want more content like this? Check out the complete </w:t>
      </w:r>
      <w:hyperlink r:id="rId17" w:history="1">
        <w:r w:rsidRPr="00486DEB">
          <w:rPr>
            <w:rStyle w:val="Hyperlink"/>
            <w:i/>
            <w:iCs/>
          </w:rPr>
          <w:t>Taming the EHR Playbook</w:t>
        </w:r>
      </w:hyperlink>
      <w:r>
        <w:t xml:space="preserve"> </w:t>
      </w:r>
      <w:r w:rsidRPr="00B63C30">
        <w:rPr>
          <w:rFonts w:ascii="Mukta" w:eastAsia="Mukta" w:hAnsi="Mukta" w:cs="Mukta"/>
          <w:color w:val="585858"/>
        </w:rPr>
        <w:t xml:space="preserve">and more at </w:t>
      </w:r>
      <w:hyperlink r:id="rId18" w:history="1">
        <w:r w:rsidRPr="00B63C30">
          <w:rPr>
            <w:rFonts w:ascii="Mukta" w:eastAsia="Mukta" w:hAnsi="Mukta" w:cs="Mukta"/>
            <w:b/>
            <w:bCs/>
            <w:color w:val="585858"/>
            <w:u w:val="single" w:color="32BEF2"/>
          </w:rPr>
          <w:t>stepsforward.org</w:t>
        </w:r>
      </w:hyperlink>
      <w:r w:rsidRPr="00B63C30">
        <w:rPr>
          <w:rFonts w:ascii="Mukta" w:eastAsia="Mukta" w:hAnsi="Mukta" w:cs="Mukta"/>
          <w:color w:val="585858"/>
        </w:rPr>
        <w:t>.</w:t>
      </w:r>
    </w:p>
    <w:p w14:paraId="2FDA56D3" w14:textId="77777777" w:rsidR="00CA5B55" w:rsidRDefault="00CA5B55" w:rsidP="002C15BB">
      <w:pPr>
        <w:framePr w:hSpace="187" w:wrap="around" w:vAnchor="page" w:hAnchor="page" w:x="685" w:y="12800"/>
        <w:rPr>
          <w:rFonts w:ascii="Mukta" w:eastAsia="Mukta" w:hAnsi="Mukta"/>
          <w:sz w:val="14"/>
          <w:szCs w:val="14"/>
        </w:rPr>
      </w:pPr>
      <w:r>
        <w:rPr>
          <w:rFonts w:ascii="Mukta" w:eastAsia="Mukta" w:hAnsi="Mukta"/>
          <w:sz w:val="14"/>
          <w:szCs w:val="14"/>
        </w:rPr>
        <w:t>From AMA STEPS Forward®: Taming the EHR Playbook. Last updated July 2023.</w:t>
      </w:r>
    </w:p>
    <w:p w14:paraId="6641B5E4" w14:textId="77777777" w:rsidR="00CA5B55" w:rsidRDefault="00CA5B55" w:rsidP="00790866">
      <w:pPr>
        <w:pStyle w:val="NoSpacing"/>
        <w:rPr>
          <w:sz w:val="14"/>
          <w:szCs w:val="14"/>
        </w:rPr>
      </w:pPr>
    </w:p>
    <w:sectPr w:rsidR="00CA5B55" w:rsidSect="00F62B51">
      <w:footerReference w:type="default" r:id="rId19"/>
      <w:type w:val="continuous"/>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D4940" w14:textId="77777777" w:rsidR="000C1CF5" w:rsidRDefault="000C1CF5" w:rsidP="009923C1">
      <w:r>
        <w:separator/>
      </w:r>
    </w:p>
    <w:p w14:paraId="2F7FC2C4" w14:textId="77777777" w:rsidR="000C1CF5" w:rsidRDefault="000C1CF5" w:rsidP="009923C1"/>
  </w:endnote>
  <w:endnote w:type="continuationSeparator" w:id="0">
    <w:p w14:paraId="15BB68D5" w14:textId="77777777" w:rsidR="000C1CF5" w:rsidRDefault="000C1CF5" w:rsidP="009923C1">
      <w:r>
        <w:continuationSeparator/>
      </w:r>
    </w:p>
    <w:p w14:paraId="51B16727" w14:textId="77777777" w:rsidR="000C1CF5" w:rsidRDefault="000C1CF5" w:rsidP="009923C1"/>
  </w:endnote>
  <w:endnote w:type="continuationNotice" w:id="1">
    <w:p w14:paraId="308CA563" w14:textId="77777777" w:rsidR="000C1CF5" w:rsidRDefault="000C1CF5" w:rsidP="009923C1"/>
    <w:p w14:paraId="1EB196B1" w14:textId="77777777" w:rsidR="000C1CF5" w:rsidRDefault="000C1CF5" w:rsidP="00992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kta">
    <w:charset w:val="00"/>
    <w:family w:val="swiss"/>
    <w:pitch w:val="variable"/>
    <w:sig w:usb0="A000802F" w:usb1="4000204B" w:usb2="00000000" w:usb3="00000000" w:csb0="00000093" w:csb1="00000000"/>
    <w:embedRegular r:id="rId1" w:fontKey="{4BA0CF20-D972-468D-B0E4-48604552C26B}"/>
    <w:embedBold r:id="rId2" w:fontKey="{3EEC5DEE-843E-4F2C-852C-CEF56DDB21F2}"/>
    <w:embedItalic r:id="rId3" w:fontKey="{13CD6E41-6F27-4760-9C84-FAC5ED4E1720}"/>
  </w:font>
  <w:font w:name="Mukta SemiBold">
    <w:charset w:val="00"/>
    <w:family w:val="swiss"/>
    <w:pitch w:val="variable"/>
    <w:sig w:usb0="A000802F" w:usb1="4000204B" w:usb2="00000000" w:usb3="00000000" w:csb0="00000093" w:csb1="00000000"/>
    <w:embedRegular r:id="rId4" w:fontKey="{A6791179-2D8B-4B04-AF62-7A4BA6841417}"/>
    <w:embedBold r:id="rId5" w:fontKey="{CA15908C-2808-4B13-A6E0-9CB8A75FA3B0}"/>
  </w:font>
  <w:font w:name="MS Gothic">
    <w:altName w:val="ＭＳ ゴシック"/>
    <w:panose1 w:val="020B0609070205080204"/>
    <w:charset w:val="80"/>
    <w:family w:val="modern"/>
    <w:pitch w:val="fixed"/>
    <w:sig w:usb0="E00002FF" w:usb1="6AC7FDFB" w:usb2="08000012" w:usb3="00000000" w:csb0="0002009F" w:csb1="00000000"/>
  </w:font>
  <w:font w:name="Roboto Slab Medium">
    <w:charset w:val="00"/>
    <w:family w:val="auto"/>
    <w:pitch w:val="variable"/>
    <w:sig w:usb0="000004FF" w:usb1="8000405F" w:usb2="00000022" w:usb3="00000000" w:csb0="0000019F" w:csb1="00000000"/>
    <w:embedBold r:id="rId6" w:fontKey="{93A9C44D-98E3-41F4-BFA1-3EA865929843}"/>
  </w:font>
  <w:font w:name="Roboto Slab">
    <w:charset w:val="00"/>
    <w:family w:val="auto"/>
    <w:pitch w:val="variable"/>
    <w:sig w:usb0="000004FF" w:usb1="8000405F" w:usb2="00000022" w:usb3="00000000" w:csb0="0000019F" w:csb1="00000000"/>
    <w:embedRegular r:id="rId7" w:fontKey="{206B56AB-82BA-47A0-8EA2-3D9E3DF809CE}"/>
  </w:font>
  <w:font w:name="EkMukta-Light">
    <w:altName w:val="Cambri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8" w:fontKey="{5FAC3C79-7B92-433F-AD8D-669403AF9075}"/>
  </w:font>
  <w:font w:name="Segoe UI Emoji">
    <w:panose1 w:val="020B0502040204020203"/>
    <w:charset w:val="00"/>
    <w:family w:val="swiss"/>
    <w:pitch w:val="variable"/>
    <w:sig w:usb0="00000003" w:usb1="02000000" w:usb2="00000000" w:usb3="00000000" w:csb0="00000001" w:csb1="00000000"/>
    <w:embedRegular r:id="rId9" w:fontKey="{FDC6C5CB-763E-49F1-BB5E-9834F87FB592}"/>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5"/>
      <w:gridCol w:w="5585"/>
    </w:tblGrid>
    <w:tr w:rsidR="00C65B8C" w:rsidRPr="00854699" w14:paraId="13B8429A" w14:textId="77777777" w:rsidTr="00157B70">
      <w:tc>
        <w:tcPr>
          <w:tcW w:w="10980" w:type="dxa"/>
          <w:gridSpan w:val="2"/>
          <w:vAlign w:val="center"/>
        </w:tcPr>
        <w:p w14:paraId="7AA47F65" w14:textId="77777777" w:rsidR="00C65B8C" w:rsidRPr="00854699" w:rsidRDefault="00C65B8C" w:rsidP="00C65B8C">
          <w:pPr>
            <w:pStyle w:val="MiceType"/>
          </w:pPr>
          <w:r w:rsidRPr="00854699">
            <w:rPr>
              <w:b/>
            </w:rPr>
            <w:t>Disclaimer:</w:t>
          </w:r>
          <w:r w:rsidRPr="00854699">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w:t>
          </w:r>
          <w:r w:rsidRPr="002A1CCF">
            <w:t>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tc>
    </w:tr>
    <w:tr w:rsidR="00C65B8C" w:rsidRPr="00854699" w14:paraId="07E12B5C" w14:textId="77777777" w:rsidTr="00157B70">
      <w:trPr>
        <w:gridAfter w:val="1"/>
        <w:wAfter w:w="5585" w:type="dxa"/>
      </w:trPr>
      <w:tc>
        <w:tcPr>
          <w:tcW w:w="5395" w:type="dxa"/>
          <w:vAlign w:val="center"/>
        </w:tcPr>
        <w:p w14:paraId="1EDFB9A2" w14:textId="77777777" w:rsidR="00C65B8C" w:rsidRPr="00854699" w:rsidRDefault="00C65B8C" w:rsidP="00C65B8C">
          <w:pPr>
            <w:pStyle w:val="Footer"/>
            <w:rPr>
              <w:sz w:val="14"/>
              <w:szCs w:val="14"/>
            </w:rPr>
          </w:pPr>
          <w:r w:rsidRPr="00854699">
            <w:rPr>
              <w:sz w:val="14"/>
              <w:szCs w:val="14"/>
            </w:rPr>
            <w:t>© 2023 American Medical Association. All rights reserved.</w:t>
          </w:r>
        </w:p>
      </w:tc>
    </w:tr>
  </w:tbl>
  <w:p w14:paraId="6449220A" w14:textId="77777777" w:rsidR="009F2020" w:rsidRDefault="009F20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5"/>
      <w:gridCol w:w="5585"/>
    </w:tblGrid>
    <w:tr w:rsidR="00CA5B55" w:rsidRPr="00854699" w14:paraId="4099826B" w14:textId="77777777">
      <w:tc>
        <w:tcPr>
          <w:tcW w:w="10980" w:type="dxa"/>
          <w:gridSpan w:val="2"/>
          <w:vAlign w:val="center"/>
        </w:tcPr>
        <w:p w14:paraId="7AE865E2" w14:textId="77777777" w:rsidR="00CA5B55" w:rsidRPr="00854699" w:rsidRDefault="00CA5B55" w:rsidP="002A1CCF">
          <w:pPr>
            <w:pStyle w:val="MiceType"/>
          </w:pPr>
          <w:r w:rsidRPr="00854699">
            <w:rPr>
              <w:b/>
            </w:rPr>
            <w:t>Disclaimer:</w:t>
          </w:r>
          <w:r w:rsidRPr="00854699">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w:t>
          </w:r>
          <w:r w:rsidRPr="002A1CCF">
            <w:t>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tc>
    </w:tr>
    <w:tr w:rsidR="00CA5B55" w:rsidRPr="00854699" w14:paraId="0D6C7F24" w14:textId="77777777" w:rsidTr="00C559B0">
      <w:tc>
        <w:tcPr>
          <w:tcW w:w="5395" w:type="dxa"/>
          <w:vAlign w:val="center"/>
        </w:tcPr>
        <w:p w14:paraId="5C2D0B53" w14:textId="77777777" w:rsidR="00CA5B55" w:rsidRPr="00854699" w:rsidRDefault="00CA5B55" w:rsidP="009923C1">
          <w:pPr>
            <w:pStyle w:val="Footer"/>
            <w:rPr>
              <w:sz w:val="14"/>
              <w:szCs w:val="14"/>
            </w:rPr>
          </w:pPr>
          <w:r w:rsidRPr="00854699">
            <w:rPr>
              <w:sz w:val="14"/>
              <w:szCs w:val="14"/>
            </w:rPr>
            <w:t>© 2023 American Medical Association. All rights reserved.</w:t>
          </w:r>
        </w:p>
      </w:tc>
      <w:tc>
        <w:tcPr>
          <w:tcW w:w="5585" w:type="dxa"/>
          <w:vAlign w:val="center"/>
        </w:tcPr>
        <w:p w14:paraId="471861CB" w14:textId="77777777" w:rsidR="00CA5B55" w:rsidRPr="00854699" w:rsidRDefault="00CA5B55" w:rsidP="00854699">
          <w:pPr>
            <w:pStyle w:val="Footer"/>
            <w:jc w:val="right"/>
          </w:pPr>
          <w:r w:rsidRPr="00854699">
            <w:fldChar w:fldCharType="begin"/>
          </w:r>
          <w:r w:rsidRPr="00854699">
            <w:instrText xml:space="preserve"> PAGE   \* MERGEFORMAT </w:instrText>
          </w:r>
          <w:r w:rsidRPr="00854699">
            <w:fldChar w:fldCharType="separate"/>
          </w:r>
          <w:r w:rsidRPr="00854699">
            <w:rPr>
              <w:noProof/>
            </w:rPr>
            <w:t>1</w:t>
          </w:r>
          <w:r w:rsidRPr="00854699">
            <w:rPr>
              <w:noProof/>
            </w:rPr>
            <w:fldChar w:fldCharType="end"/>
          </w:r>
        </w:p>
      </w:tc>
    </w:tr>
  </w:tbl>
  <w:p w14:paraId="16564C1E" w14:textId="77777777" w:rsidR="00CA5B55" w:rsidRDefault="00CA5B55" w:rsidP="009923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5"/>
      <w:gridCol w:w="5585"/>
    </w:tblGrid>
    <w:tr w:rsidR="00B6040E" w14:paraId="0D274504" w14:textId="77777777">
      <w:tc>
        <w:tcPr>
          <w:tcW w:w="10980" w:type="dxa"/>
          <w:gridSpan w:val="2"/>
          <w:vAlign w:val="center"/>
        </w:tcPr>
        <w:p w14:paraId="0975F43C" w14:textId="77777777" w:rsidR="00B6040E" w:rsidRPr="00486DEB" w:rsidRDefault="00B6040E" w:rsidP="009923C1">
          <w:pPr>
            <w:rPr>
              <w:sz w:val="14"/>
              <w:szCs w:val="14"/>
            </w:rPr>
          </w:pPr>
          <w:r w:rsidRPr="00486DEB">
            <w:rPr>
              <w:b/>
              <w:bCs/>
              <w:sz w:val="14"/>
              <w:szCs w:val="14"/>
            </w:rPr>
            <w:t>Disclaimer:</w:t>
          </w:r>
          <w:r w:rsidRPr="00486DEB">
            <w:rPr>
              <w:sz w:val="14"/>
              <w:szCs w:val="14"/>
            </w:rPr>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tc>
    </w:tr>
    <w:tr w:rsidR="00B6040E" w14:paraId="179299F8" w14:textId="77777777" w:rsidTr="00C559B0">
      <w:tc>
        <w:tcPr>
          <w:tcW w:w="5395" w:type="dxa"/>
          <w:vAlign w:val="center"/>
        </w:tcPr>
        <w:p w14:paraId="368F6C2B" w14:textId="77777777" w:rsidR="00B6040E" w:rsidRPr="00486DEB" w:rsidRDefault="00B6040E" w:rsidP="009923C1">
          <w:pPr>
            <w:pStyle w:val="Footer"/>
            <w:rPr>
              <w:sz w:val="14"/>
              <w:szCs w:val="14"/>
            </w:rPr>
          </w:pPr>
          <w:r w:rsidRPr="00486DEB">
            <w:rPr>
              <w:sz w:val="14"/>
              <w:szCs w:val="14"/>
            </w:rPr>
            <w:t>© 2023 American Medical Association. All rights reserved.</w:t>
          </w:r>
        </w:p>
      </w:tc>
      <w:tc>
        <w:tcPr>
          <w:tcW w:w="5585" w:type="dxa"/>
          <w:vAlign w:val="center"/>
        </w:tcPr>
        <w:p w14:paraId="37356C90" w14:textId="7A23B2F7" w:rsidR="00B6040E" w:rsidRPr="00486DEB" w:rsidRDefault="00B6040E" w:rsidP="009923C1">
          <w:pPr>
            <w:pStyle w:val="Footer"/>
            <w:rPr>
              <w:sz w:val="14"/>
              <w:szCs w:val="14"/>
            </w:rPr>
          </w:pPr>
        </w:p>
      </w:tc>
    </w:tr>
  </w:tbl>
  <w:p w14:paraId="6E2987C6" w14:textId="77777777" w:rsidR="001D1B3D" w:rsidRDefault="001D1B3D" w:rsidP="009923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68E05" w14:textId="77777777" w:rsidR="000C1CF5" w:rsidRDefault="000C1CF5" w:rsidP="009923C1">
      <w:r>
        <w:separator/>
      </w:r>
    </w:p>
    <w:p w14:paraId="0C7318D8" w14:textId="77777777" w:rsidR="000C1CF5" w:rsidRDefault="000C1CF5" w:rsidP="009923C1"/>
  </w:footnote>
  <w:footnote w:type="continuationSeparator" w:id="0">
    <w:p w14:paraId="520B0C13" w14:textId="77777777" w:rsidR="000C1CF5" w:rsidRDefault="000C1CF5" w:rsidP="009923C1">
      <w:r>
        <w:continuationSeparator/>
      </w:r>
    </w:p>
    <w:p w14:paraId="0CDB042E" w14:textId="77777777" w:rsidR="000C1CF5" w:rsidRDefault="000C1CF5" w:rsidP="009923C1"/>
  </w:footnote>
  <w:footnote w:type="continuationNotice" w:id="1">
    <w:p w14:paraId="20AF1379" w14:textId="77777777" w:rsidR="000C1CF5" w:rsidRDefault="000C1CF5" w:rsidP="009923C1"/>
    <w:p w14:paraId="778AC8B8" w14:textId="77777777" w:rsidR="000C1CF5" w:rsidRDefault="000C1CF5" w:rsidP="009923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E99D" w14:textId="38621E9E" w:rsidR="009B2E44" w:rsidRDefault="009B2E44">
    <w:pPr>
      <w:pStyle w:val="Header"/>
    </w:pPr>
    <w:r>
      <w:rPr>
        <w:noProof/>
      </w:rPr>
      <mc:AlternateContent>
        <mc:Choice Requires="wpg">
          <w:drawing>
            <wp:anchor distT="0" distB="0" distL="114300" distR="114300" simplePos="0" relativeHeight="251658242" behindDoc="0" locked="0" layoutInCell="1" allowOverlap="1" wp14:anchorId="273D6E37" wp14:editId="35F31814">
              <wp:simplePos x="0" y="0"/>
              <wp:positionH relativeFrom="margin">
                <wp:posOffset>-498143</wp:posOffset>
              </wp:positionH>
              <wp:positionV relativeFrom="paragraph">
                <wp:posOffset>-416257</wp:posOffset>
              </wp:positionV>
              <wp:extent cx="7778750" cy="914400"/>
              <wp:effectExtent l="0" t="0" r="0" b="0"/>
              <wp:wrapNone/>
              <wp:docPr id="1635786883" name="Group 1635786883"/>
              <wp:cNvGraphicFramePr/>
              <a:graphic xmlns:a="http://schemas.openxmlformats.org/drawingml/2006/main">
                <a:graphicData uri="http://schemas.microsoft.com/office/word/2010/wordprocessingGroup">
                  <wpg:wgp>
                    <wpg:cNvGrpSpPr/>
                    <wpg:grpSpPr>
                      <a:xfrm>
                        <a:off x="0" y="0"/>
                        <a:ext cx="7778750" cy="914400"/>
                        <a:chOff x="0" y="0"/>
                        <a:chExt cx="7778750" cy="914400"/>
                      </a:xfrm>
                    </wpg:grpSpPr>
                    <pic:pic xmlns:pic="http://schemas.openxmlformats.org/drawingml/2006/picture">
                      <pic:nvPicPr>
                        <pic:cNvPr id="363907557" name="Graphic 36390755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5347504" y="353028"/>
                          <a:ext cx="2249170" cy="328930"/>
                        </a:xfrm>
                        <a:prstGeom prst="rect">
                          <a:avLst/>
                        </a:prstGeom>
                      </pic:spPr>
                    </pic:pic>
                    <wps:wsp>
                      <wps:cNvPr id="922210243" name="Rectangle 922210243"/>
                      <wps:cNvSpPr/>
                      <wps:spPr>
                        <a:xfrm>
                          <a:off x="0" y="0"/>
                          <a:ext cx="7778750"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555150" id="Group 1635786883" o:spid="_x0000_s1026" style="position:absolute;margin-left:-39.2pt;margin-top:-32.8pt;width:612.5pt;height:1in;z-index:251658242;mso-position-horizontal-relative:margin" coordsize="77787,914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63907557" o:spid="_x0000_s1027" type="#_x0000_t75" style="position:absolute;left:53475;top:3530;width:22491;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">
                <v:imagedata r:id="rId3" o:title=""/>
              </v:shape>
              <v:rect id="Rectangle 922210243" o:spid="_x0000_s1028" style="position:absolute;width:77787;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" filled="f" stroked="f" strokeweight="1p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7C47B" w14:textId="2F1739C6" w:rsidR="00CA5B55" w:rsidRDefault="00CA5B55">
    <w:pPr>
      <w:pStyle w:val="Header"/>
    </w:pPr>
    <w:r>
      <w:rPr>
        <w:noProof/>
      </w:rPr>
      <mc:AlternateContent>
        <mc:Choice Requires="wpg">
          <w:drawing>
            <wp:anchor distT="0" distB="0" distL="114300" distR="114300" simplePos="0" relativeHeight="251658240" behindDoc="0" locked="0" layoutInCell="1" allowOverlap="1" wp14:anchorId="29101DC6" wp14:editId="0426E179">
              <wp:simplePos x="0" y="0"/>
              <wp:positionH relativeFrom="page">
                <wp:align>left</wp:align>
              </wp:positionH>
              <wp:positionV relativeFrom="paragraph">
                <wp:posOffset>-413468</wp:posOffset>
              </wp:positionV>
              <wp:extent cx="7778750" cy="914400"/>
              <wp:effectExtent l="0" t="0" r="0" b="0"/>
              <wp:wrapNone/>
              <wp:docPr id="1272977332" name="Group 1272977332"/>
              <wp:cNvGraphicFramePr/>
              <a:graphic xmlns:a="http://schemas.openxmlformats.org/drawingml/2006/main">
                <a:graphicData uri="http://schemas.microsoft.com/office/word/2010/wordprocessingGroup">
                  <wpg:wgp>
                    <wpg:cNvGrpSpPr/>
                    <wpg:grpSpPr>
                      <a:xfrm>
                        <a:off x="0" y="0"/>
                        <a:ext cx="7778750" cy="914400"/>
                        <a:chOff x="0" y="0"/>
                        <a:chExt cx="7778750" cy="914400"/>
                      </a:xfrm>
                    </wpg:grpSpPr>
                    <pic:pic xmlns:pic="http://schemas.openxmlformats.org/drawingml/2006/picture">
                      <pic:nvPicPr>
                        <pic:cNvPr id="1882574003" name="Graphic 1882574003"/>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5347504" y="353028"/>
                          <a:ext cx="2249170" cy="328930"/>
                        </a:xfrm>
                        <a:prstGeom prst="rect">
                          <a:avLst/>
                        </a:prstGeom>
                      </pic:spPr>
                    </pic:pic>
                    <wps:wsp>
                      <wps:cNvPr id="1333319172" name="Rectangle 1333319172"/>
                      <wps:cNvSpPr/>
                      <wps:spPr>
                        <a:xfrm>
                          <a:off x="0" y="0"/>
                          <a:ext cx="7778750"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D4F775" id="Group 1272977332" o:spid="_x0000_s1026" style="position:absolute;margin-left:0;margin-top:-32.55pt;width:612.5pt;height:1in;z-index:251658240;mso-position-horizontal:left;mso-position-horizontal-relative:page" coordsize="77787,914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882574003" o:spid="_x0000_s1027" type="#_x0000_t75" style="position:absolute;left:53475;top:3530;width:22491;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">
                <v:imagedata r:id="rId3" o:title=""/>
              </v:shape>
              <v:rect id="Rectangle 1333319172" o:spid="_x0000_s1028" style="position:absolute;width:77787;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" filled="f"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535C0" w14:textId="77777777" w:rsidR="00CA5B55" w:rsidRDefault="00CA5B55">
    <w:pPr>
      <w:pStyle w:val="Header"/>
    </w:pPr>
    <w:r>
      <w:rPr>
        <w:noProof/>
      </w:rPr>
      <mc:AlternateContent>
        <mc:Choice Requires="wpg">
          <w:drawing>
            <wp:anchor distT="0" distB="0" distL="114300" distR="114300" simplePos="0" relativeHeight="251658241" behindDoc="0" locked="0" layoutInCell="1" allowOverlap="1" wp14:anchorId="32988524" wp14:editId="20387A44">
              <wp:simplePos x="0" y="0"/>
              <wp:positionH relativeFrom="page">
                <wp:align>left</wp:align>
              </wp:positionH>
              <wp:positionV relativeFrom="paragraph">
                <wp:posOffset>-461175</wp:posOffset>
              </wp:positionV>
              <wp:extent cx="7778750" cy="914400"/>
              <wp:effectExtent l="0" t="0" r="0" b="0"/>
              <wp:wrapNone/>
              <wp:docPr id="1380135907" name="Group 1380135907"/>
              <wp:cNvGraphicFramePr/>
              <a:graphic xmlns:a="http://schemas.openxmlformats.org/drawingml/2006/main">
                <a:graphicData uri="http://schemas.microsoft.com/office/word/2010/wordprocessingGroup">
                  <wpg:wgp>
                    <wpg:cNvGrpSpPr/>
                    <wpg:grpSpPr>
                      <a:xfrm>
                        <a:off x="0" y="0"/>
                        <a:ext cx="7778750" cy="914400"/>
                        <a:chOff x="0" y="0"/>
                        <a:chExt cx="7778750" cy="914400"/>
                      </a:xfrm>
                    </wpg:grpSpPr>
                    <pic:pic xmlns:pic="http://schemas.openxmlformats.org/drawingml/2006/picture">
                      <pic:nvPicPr>
                        <pic:cNvPr id="585630284" name="Graphic 585630284"/>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5347504" y="353028"/>
                          <a:ext cx="2249170" cy="328930"/>
                        </a:xfrm>
                        <a:prstGeom prst="rect">
                          <a:avLst/>
                        </a:prstGeom>
                      </pic:spPr>
                    </pic:pic>
                    <wps:wsp>
                      <wps:cNvPr id="293828920" name="Rectangle 293828920"/>
                      <wps:cNvSpPr/>
                      <wps:spPr>
                        <a:xfrm>
                          <a:off x="0" y="0"/>
                          <a:ext cx="7778750"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736A9A0" id="Group 1380135907" o:spid="_x0000_s1026" style="position:absolute;margin-left:0;margin-top:-36.3pt;width:612.5pt;height:1in;z-index:251658241;mso-position-horizontal:left;mso-position-horizontal-relative:page" coordsize="77787,914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85630284" o:spid="_x0000_s1027" type="#_x0000_t75" style="position:absolute;left:53475;top:3530;width:22491;height: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">
                <v:imagedata r:id="rId3" o:title=""/>
              </v:shape>
              <v:rect id="Rectangle 293828920" o:spid="_x0000_s1028" style="position:absolute;width:77787;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" filled="f" stroked="f" strokeweight="1pt"/>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10E76"/>
    <w:multiLevelType w:val="hybridMultilevel"/>
    <w:tmpl w:val="E5E2AAC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1EBF4575"/>
    <w:multiLevelType w:val="hybridMultilevel"/>
    <w:tmpl w:val="D250EF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EB5303"/>
    <w:multiLevelType w:val="hybridMultilevel"/>
    <w:tmpl w:val="60FE58D4"/>
    <w:lvl w:ilvl="0" w:tplc="590EF7F2">
      <w:start w:val="1"/>
      <w:numFmt w:val="bullet"/>
      <w:lvlText w:val=""/>
      <w:lvlJc w:val="left"/>
      <w:pPr>
        <w:ind w:left="360" w:hanging="360"/>
      </w:pPr>
      <w:rPr>
        <w:rFonts w:ascii="Symbol" w:hAnsi="Symbol" w:hint="default"/>
        <w:color w:val="585858"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6E3DA4"/>
    <w:multiLevelType w:val="hybridMultilevel"/>
    <w:tmpl w:val="0984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925C95"/>
    <w:multiLevelType w:val="hybridMultilevel"/>
    <w:tmpl w:val="6FD23E96"/>
    <w:lvl w:ilvl="0" w:tplc="4D7C08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2DF369E"/>
    <w:multiLevelType w:val="hybridMultilevel"/>
    <w:tmpl w:val="FF0AC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F28C9"/>
    <w:multiLevelType w:val="hybridMultilevel"/>
    <w:tmpl w:val="AF98C75E"/>
    <w:lvl w:ilvl="0" w:tplc="EB8293D4">
      <w:start w:val="1"/>
      <w:numFmt w:val="bullet"/>
      <w:lvlText w:val=""/>
      <w:lvlJc w:val="left"/>
      <w:pPr>
        <w:ind w:left="360" w:hanging="360"/>
      </w:pPr>
      <w:rPr>
        <w:rFonts w:ascii="Symbol" w:hAnsi="Symbol" w:hint="default"/>
        <w:color w:val="585858"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77E54"/>
    <w:multiLevelType w:val="hybridMultilevel"/>
    <w:tmpl w:val="89A8671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18D3B99"/>
    <w:multiLevelType w:val="hybridMultilevel"/>
    <w:tmpl w:val="8D96477C"/>
    <w:lvl w:ilvl="0" w:tplc="F382584A">
      <w:start w:val="1"/>
      <w:numFmt w:val="bullet"/>
      <w:lvlText w:val=""/>
      <w:lvlJc w:val="left"/>
      <w:pPr>
        <w:ind w:left="360" w:hanging="360"/>
      </w:pPr>
      <w:rPr>
        <w:rFonts w:ascii="Symbol" w:hAnsi="Symbol" w:hint="default"/>
        <w:color w:val="585858"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24B2383"/>
    <w:multiLevelType w:val="hybridMultilevel"/>
    <w:tmpl w:val="B4747968"/>
    <w:lvl w:ilvl="0" w:tplc="05562F8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A3335B"/>
    <w:multiLevelType w:val="multilevel"/>
    <w:tmpl w:val="E31C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C072863"/>
    <w:multiLevelType w:val="hybridMultilevel"/>
    <w:tmpl w:val="22E04782"/>
    <w:lvl w:ilvl="0" w:tplc="D5A820D0">
      <w:start w:val="1"/>
      <w:numFmt w:val="decimal"/>
      <w:lvlText w:val="%1."/>
      <w:lvlJc w:val="left"/>
      <w:pPr>
        <w:ind w:left="360" w:hanging="360"/>
      </w:pPr>
      <w:rPr>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7970704">
    <w:abstractNumId w:val="10"/>
  </w:num>
  <w:num w:numId="2" w16cid:durableId="324359002">
    <w:abstractNumId w:val="7"/>
  </w:num>
  <w:num w:numId="3" w16cid:durableId="1865631006">
    <w:abstractNumId w:val="8"/>
  </w:num>
  <w:num w:numId="4" w16cid:durableId="313995035">
    <w:abstractNumId w:val="9"/>
  </w:num>
  <w:num w:numId="5" w16cid:durableId="2145734445">
    <w:abstractNumId w:val="5"/>
  </w:num>
  <w:num w:numId="6" w16cid:durableId="1181509314">
    <w:abstractNumId w:val="3"/>
  </w:num>
  <w:num w:numId="7" w16cid:durableId="1527979979">
    <w:abstractNumId w:val="11"/>
  </w:num>
  <w:num w:numId="8" w16cid:durableId="698556377">
    <w:abstractNumId w:val="6"/>
  </w:num>
  <w:num w:numId="9" w16cid:durableId="1079982413">
    <w:abstractNumId w:val="0"/>
  </w:num>
  <w:num w:numId="10" w16cid:durableId="477840949">
    <w:abstractNumId w:val="2"/>
  </w:num>
  <w:num w:numId="11" w16cid:durableId="318849168">
    <w:abstractNumId w:val="4"/>
  </w:num>
  <w:num w:numId="12" w16cid:durableId="57171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zMxMbUwMjS1sDRR0lEKTi0uzszPAykwNq4FAHh9tAstAAAA"/>
  </w:docVars>
  <w:rsids>
    <w:rsidRoot w:val="0025612B"/>
    <w:rsid w:val="00002E8C"/>
    <w:rsid w:val="00005FB4"/>
    <w:rsid w:val="00007AE3"/>
    <w:rsid w:val="000126F8"/>
    <w:rsid w:val="000241B1"/>
    <w:rsid w:val="00034332"/>
    <w:rsid w:val="0004023B"/>
    <w:rsid w:val="00040AAB"/>
    <w:rsid w:val="00042071"/>
    <w:rsid w:val="00044C58"/>
    <w:rsid w:val="00050D27"/>
    <w:rsid w:val="00052D8F"/>
    <w:rsid w:val="00053B36"/>
    <w:rsid w:val="00055714"/>
    <w:rsid w:val="00056571"/>
    <w:rsid w:val="00067D9F"/>
    <w:rsid w:val="00070542"/>
    <w:rsid w:val="000715B0"/>
    <w:rsid w:val="00072630"/>
    <w:rsid w:val="000769FB"/>
    <w:rsid w:val="00087263"/>
    <w:rsid w:val="00090CDB"/>
    <w:rsid w:val="000976A8"/>
    <w:rsid w:val="000976C2"/>
    <w:rsid w:val="000A1589"/>
    <w:rsid w:val="000A56FC"/>
    <w:rsid w:val="000A6C65"/>
    <w:rsid w:val="000B01BE"/>
    <w:rsid w:val="000B44FA"/>
    <w:rsid w:val="000C1CF5"/>
    <w:rsid w:val="000C5615"/>
    <w:rsid w:val="000D259D"/>
    <w:rsid w:val="000D2DD0"/>
    <w:rsid w:val="000D6D01"/>
    <w:rsid w:val="000E003B"/>
    <w:rsid w:val="000E0412"/>
    <w:rsid w:val="000E14C2"/>
    <w:rsid w:val="000E21E0"/>
    <w:rsid w:val="000E4662"/>
    <w:rsid w:val="000E5D7E"/>
    <w:rsid w:val="000E6A00"/>
    <w:rsid w:val="000E7075"/>
    <w:rsid w:val="000F0C36"/>
    <w:rsid w:val="000F2E29"/>
    <w:rsid w:val="000F6B4F"/>
    <w:rsid w:val="001010B8"/>
    <w:rsid w:val="00103EAD"/>
    <w:rsid w:val="001049A1"/>
    <w:rsid w:val="001078CF"/>
    <w:rsid w:val="0011089C"/>
    <w:rsid w:val="00116766"/>
    <w:rsid w:val="0012257F"/>
    <w:rsid w:val="00122F17"/>
    <w:rsid w:val="001303AA"/>
    <w:rsid w:val="00134E74"/>
    <w:rsid w:val="0013615F"/>
    <w:rsid w:val="001364BA"/>
    <w:rsid w:val="00147216"/>
    <w:rsid w:val="00150EE8"/>
    <w:rsid w:val="00153864"/>
    <w:rsid w:val="00154A6D"/>
    <w:rsid w:val="00156A05"/>
    <w:rsid w:val="00157B70"/>
    <w:rsid w:val="001636D1"/>
    <w:rsid w:val="00163779"/>
    <w:rsid w:val="00167435"/>
    <w:rsid w:val="00167D36"/>
    <w:rsid w:val="00172FB7"/>
    <w:rsid w:val="0017578D"/>
    <w:rsid w:val="00177A63"/>
    <w:rsid w:val="001806A0"/>
    <w:rsid w:val="00181251"/>
    <w:rsid w:val="00183D26"/>
    <w:rsid w:val="00195855"/>
    <w:rsid w:val="00196052"/>
    <w:rsid w:val="00196A61"/>
    <w:rsid w:val="001A137C"/>
    <w:rsid w:val="001A2043"/>
    <w:rsid w:val="001A34BB"/>
    <w:rsid w:val="001A68E1"/>
    <w:rsid w:val="001B05B0"/>
    <w:rsid w:val="001B6A90"/>
    <w:rsid w:val="001C5FE4"/>
    <w:rsid w:val="001D1B3D"/>
    <w:rsid w:val="001D3E55"/>
    <w:rsid w:val="001D4FAA"/>
    <w:rsid w:val="001D6DB6"/>
    <w:rsid w:val="001D6DBE"/>
    <w:rsid w:val="001F0114"/>
    <w:rsid w:val="001F0360"/>
    <w:rsid w:val="001F4534"/>
    <w:rsid w:val="001F4EA7"/>
    <w:rsid w:val="001F7AAF"/>
    <w:rsid w:val="0020099F"/>
    <w:rsid w:val="00200F88"/>
    <w:rsid w:val="002010AB"/>
    <w:rsid w:val="0020614A"/>
    <w:rsid w:val="0021289D"/>
    <w:rsid w:val="00220D95"/>
    <w:rsid w:val="002223AC"/>
    <w:rsid w:val="0022429C"/>
    <w:rsid w:val="002247A7"/>
    <w:rsid w:val="00225566"/>
    <w:rsid w:val="00243EA1"/>
    <w:rsid w:val="00247A45"/>
    <w:rsid w:val="00255695"/>
    <w:rsid w:val="0025612B"/>
    <w:rsid w:val="00262108"/>
    <w:rsid w:val="00272CBD"/>
    <w:rsid w:val="00287DBB"/>
    <w:rsid w:val="00290CED"/>
    <w:rsid w:val="00294F2F"/>
    <w:rsid w:val="00295910"/>
    <w:rsid w:val="00296D00"/>
    <w:rsid w:val="002A1CCF"/>
    <w:rsid w:val="002A1DF1"/>
    <w:rsid w:val="002A1EFA"/>
    <w:rsid w:val="002A5906"/>
    <w:rsid w:val="002A7DC3"/>
    <w:rsid w:val="002C15BB"/>
    <w:rsid w:val="002C1821"/>
    <w:rsid w:val="002C428C"/>
    <w:rsid w:val="002D1ED3"/>
    <w:rsid w:val="002D2F32"/>
    <w:rsid w:val="002D5800"/>
    <w:rsid w:val="002D7B3A"/>
    <w:rsid w:val="002D7D8D"/>
    <w:rsid w:val="002D7E26"/>
    <w:rsid w:val="002E0C3E"/>
    <w:rsid w:val="002E299C"/>
    <w:rsid w:val="002E4677"/>
    <w:rsid w:val="002E5115"/>
    <w:rsid w:val="002E5709"/>
    <w:rsid w:val="002E6B94"/>
    <w:rsid w:val="002F77D2"/>
    <w:rsid w:val="00300048"/>
    <w:rsid w:val="0030385C"/>
    <w:rsid w:val="0031012C"/>
    <w:rsid w:val="00311CF3"/>
    <w:rsid w:val="00314022"/>
    <w:rsid w:val="00314557"/>
    <w:rsid w:val="00314720"/>
    <w:rsid w:val="00317C8B"/>
    <w:rsid w:val="00323C8D"/>
    <w:rsid w:val="00327CCF"/>
    <w:rsid w:val="00330CC4"/>
    <w:rsid w:val="003324DD"/>
    <w:rsid w:val="003326B4"/>
    <w:rsid w:val="00333B8C"/>
    <w:rsid w:val="00333E0A"/>
    <w:rsid w:val="00341C32"/>
    <w:rsid w:val="00343371"/>
    <w:rsid w:val="00350B9C"/>
    <w:rsid w:val="00350EA1"/>
    <w:rsid w:val="00351006"/>
    <w:rsid w:val="00356CCA"/>
    <w:rsid w:val="0036109B"/>
    <w:rsid w:val="00363438"/>
    <w:rsid w:val="00367918"/>
    <w:rsid w:val="00367D27"/>
    <w:rsid w:val="00374778"/>
    <w:rsid w:val="00375FA9"/>
    <w:rsid w:val="00376F25"/>
    <w:rsid w:val="00377E8C"/>
    <w:rsid w:val="00380999"/>
    <w:rsid w:val="003901F6"/>
    <w:rsid w:val="00396FCD"/>
    <w:rsid w:val="003978A3"/>
    <w:rsid w:val="00397FEB"/>
    <w:rsid w:val="003A0B9B"/>
    <w:rsid w:val="003A1D3A"/>
    <w:rsid w:val="003A264A"/>
    <w:rsid w:val="003A489D"/>
    <w:rsid w:val="003A5F0C"/>
    <w:rsid w:val="003A76E1"/>
    <w:rsid w:val="003A7ED1"/>
    <w:rsid w:val="003B20FF"/>
    <w:rsid w:val="003B25C0"/>
    <w:rsid w:val="003B5D4C"/>
    <w:rsid w:val="003B6BDD"/>
    <w:rsid w:val="003B7F35"/>
    <w:rsid w:val="003D3D5F"/>
    <w:rsid w:val="003D7DFB"/>
    <w:rsid w:val="003E215E"/>
    <w:rsid w:val="003E657E"/>
    <w:rsid w:val="003E72F7"/>
    <w:rsid w:val="003F3350"/>
    <w:rsid w:val="003F536E"/>
    <w:rsid w:val="00406277"/>
    <w:rsid w:val="00410902"/>
    <w:rsid w:val="0041108E"/>
    <w:rsid w:val="00412A56"/>
    <w:rsid w:val="00414693"/>
    <w:rsid w:val="004179DD"/>
    <w:rsid w:val="0042540A"/>
    <w:rsid w:val="00430FA6"/>
    <w:rsid w:val="00431D91"/>
    <w:rsid w:val="00431E2B"/>
    <w:rsid w:val="00432319"/>
    <w:rsid w:val="004335CC"/>
    <w:rsid w:val="00433A1C"/>
    <w:rsid w:val="00433A4D"/>
    <w:rsid w:val="004372F2"/>
    <w:rsid w:val="00440076"/>
    <w:rsid w:val="00444D88"/>
    <w:rsid w:val="0045122C"/>
    <w:rsid w:val="00453ECB"/>
    <w:rsid w:val="00454C69"/>
    <w:rsid w:val="00462302"/>
    <w:rsid w:val="004673AD"/>
    <w:rsid w:val="00473176"/>
    <w:rsid w:val="00475199"/>
    <w:rsid w:val="004758DE"/>
    <w:rsid w:val="0047658A"/>
    <w:rsid w:val="0048045A"/>
    <w:rsid w:val="00483DEA"/>
    <w:rsid w:val="004842C8"/>
    <w:rsid w:val="00486DEB"/>
    <w:rsid w:val="0048765E"/>
    <w:rsid w:val="004956AE"/>
    <w:rsid w:val="004A3306"/>
    <w:rsid w:val="004A365E"/>
    <w:rsid w:val="004A4F3A"/>
    <w:rsid w:val="004A5402"/>
    <w:rsid w:val="004B57EC"/>
    <w:rsid w:val="004C2DDE"/>
    <w:rsid w:val="004C356C"/>
    <w:rsid w:val="004C3D42"/>
    <w:rsid w:val="004C3E9B"/>
    <w:rsid w:val="004D03B9"/>
    <w:rsid w:val="004D058E"/>
    <w:rsid w:val="004D1214"/>
    <w:rsid w:val="004D21CA"/>
    <w:rsid w:val="004D367F"/>
    <w:rsid w:val="004D5593"/>
    <w:rsid w:val="004D5611"/>
    <w:rsid w:val="004D79EB"/>
    <w:rsid w:val="004E07C6"/>
    <w:rsid w:val="004F1DD4"/>
    <w:rsid w:val="004F30C6"/>
    <w:rsid w:val="00503B23"/>
    <w:rsid w:val="00504196"/>
    <w:rsid w:val="005111B1"/>
    <w:rsid w:val="00511347"/>
    <w:rsid w:val="00514182"/>
    <w:rsid w:val="005161B8"/>
    <w:rsid w:val="00520C53"/>
    <w:rsid w:val="00520E98"/>
    <w:rsid w:val="005241FE"/>
    <w:rsid w:val="00524C9B"/>
    <w:rsid w:val="005253E0"/>
    <w:rsid w:val="0052716E"/>
    <w:rsid w:val="00527633"/>
    <w:rsid w:val="00531485"/>
    <w:rsid w:val="00531C4A"/>
    <w:rsid w:val="00535671"/>
    <w:rsid w:val="00535EDD"/>
    <w:rsid w:val="00537954"/>
    <w:rsid w:val="0054033B"/>
    <w:rsid w:val="00545990"/>
    <w:rsid w:val="005470CB"/>
    <w:rsid w:val="0054711F"/>
    <w:rsid w:val="0055022B"/>
    <w:rsid w:val="005537A2"/>
    <w:rsid w:val="0055575E"/>
    <w:rsid w:val="00557B74"/>
    <w:rsid w:val="00561ECA"/>
    <w:rsid w:val="00562338"/>
    <w:rsid w:val="00562B46"/>
    <w:rsid w:val="00582208"/>
    <w:rsid w:val="005828F9"/>
    <w:rsid w:val="00583C9C"/>
    <w:rsid w:val="005860A3"/>
    <w:rsid w:val="0059452F"/>
    <w:rsid w:val="00596023"/>
    <w:rsid w:val="005975C0"/>
    <w:rsid w:val="005A1618"/>
    <w:rsid w:val="005A4AC8"/>
    <w:rsid w:val="005B3966"/>
    <w:rsid w:val="005B454F"/>
    <w:rsid w:val="005B4C3F"/>
    <w:rsid w:val="005C5B62"/>
    <w:rsid w:val="005C6A03"/>
    <w:rsid w:val="005D4635"/>
    <w:rsid w:val="005E1745"/>
    <w:rsid w:val="005E671B"/>
    <w:rsid w:val="005E6B57"/>
    <w:rsid w:val="005E779C"/>
    <w:rsid w:val="005F2229"/>
    <w:rsid w:val="005F5A9B"/>
    <w:rsid w:val="005F663F"/>
    <w:rsid w:val="005F7B27"/>
    <w:rsid w:val="00601427"/>
    <w:rsid w:val="00604048"/>
    <w:rsid w:val="006078B7"/>
    <w:rsid w:val="006169DA"/>
    <w:rsid w:val="00632BF0"/>
    <w:rsid w:val="00635A59"/>
    <w:rsid w:val="00637196"/>
    <w:rsid w:val="00640C7F"/>
    <w:rsid w:val="006421E2"/>
    <w:rsid w:val="00643AF2"/>
    <w:rsid w:val="00644931"/>
    <w:rsid w:val="00661B8B"/>
    <w:rsid w:val="00664C45"/>
    <w:rsid w:val="0066578A"/>
    <w:rsid w:val="00670108"/>
    <w:rsid w:val="00675A03"/>
    <w:rsid w:val="00675AE9"/>
    <w:rsid w:val="00675F4B"/>
    <w:rsid w:val="006770D8"/>
    <w:rsid w:val="0067AF8D"/>
    <w:rsid w:val="00681679"/>
    <w:rsid w:val="00682147"/>
    <w:rsid w:val="006867B4"/>
    <w:rsid w:val="00687757"/>
    <w:rsid w:val="00690A32"/>
    <w:rsid w:val="0069511E"/>
    <w:rsid w:val="0069588D"/>
    <w:rsid w:val="006A37D4"/>
    <w:rsid w:val="006A6E0E"/>
    <w:rsid w:val="006B704C"/>
    <w:rsid w:val="006B76BD"/>
    <w:rsid w:val="006C6B13"/>
    <w:rsid w:val="006D16CD"/>
    <w:rsid w:val="006D1BAD"/>
    <w:rsid w:val="006E3B7F"/>
    <w:rsid w:val="006E420A"/>
    <w:rsid w:val="006E7F12"/>
    <w:rsid w:val="006F2E8E"/>
    <w:rsid w:val="006F5119"/>
    <w:rsid w:val="006F57FC"/>
    <w:rsid w:val="006F6573"/>
    <w:rsid w:val="00701B0D"/>
    <w:rsid w:val="00702A62"/>
    <w:rsid w:val="00702E9A"/>
    <w:rsid w:val="00710076"/>
    <w:rsid w:val="0071099C"/>
    <w:rsid w:val="00711C93"/>
    <w:rsid w:val="00717BC0"/>
    <w:rsid w:val="00717DDB"/>
    <w:rsid w:val="00723305"/>
    <w:rsid w:val="00725BFE"/>
    <w:rsid w:val="00726675"/>
    <w:rsid w:val="00732980"/>
    <w:rsid w:val="00732B2D"/>
    <w:rsid w:val="007355AE"/>
    <w:rsid w:val="00737E4B"/>
    <w:rsid w:val="00741AA9"/>
    <w:rsid w:val="00742783"/>
    <w:rsid w:val="0074364C"/>
    <w:rsid w:val="007466F3"/>
    <w:rsid w:val="00746B8A"/>
    <w:rsid w:val="007479E8"/>
    <w:rsid w:val="00751B24"/>
    <w:rsid w:val="00753262"/>
    <w:rsid w:val="007558CF"/>
    <w:rsid w:val="0075708F"/>
    <w:rsid w:val="00764DFE"/>
    <w:rsid w:val="00764ED4"/>
    <w:rsid w:val="007725CB"/>
    <w:rsid w:val="00772AF5"/>
    <w:rsid w:val="00773F6A"/>
    <w:rsid w:val="00780E9B"/>
    <w:rsid w:val="00783278"/>
    <w:rsid w:val="007837AB"/>
    <w:rsid w:val="00783E01"/>
    <w:rsid w:val="007852D4"/>
    <w:rsid w:val="007863A7"/>
    <w:rsid w:val="0078740F"/>
    <w:rsid w:val="00790866"/>
    <w:rsid w:val="007968F1"/>
    <w:rsid w:val="00797B75"/>
    <w:rsid w:val="007A013F"/>
    <w:rsid w:val="007A0E57"/>
    <w:rsid w:val="007A2B73"/>
    <w:rsid w:val="007A2CDE"/>
    <w:rsid w:val="007A2E36"/>
    <w:rsid w:val="007A39B3"/>
    <w:rsid w:val="007A5217"/>
    <w:rsid w:val="007A5420"/>
    <w:rsid w:val="007A66F3"/>
    <w:rsid w:val="007B0778"/>
    <w:rsid w:val="007B13B0"/>
    <w:rsid w:val="007B164A"/>
    <w:rsid w:val="007B2334"/>
    <w:rsid w:val="007B2D76"/>
    <w:rsid w:val="007B5D69"/>
    <w:rsid w:val="007C1795"/>
    <w:rsid w:val="007C2B4C"/>
    <w:rsid w:val="007C2B72"/>
    <w:rsid w:val="007C4792"/>
    <w:rsid w:val="007D2207"/>
    <w:rsid w:val="007D2558"/>
    <w:rsid w:val="007D7261"/>
    <w:rsid w:val="007E7B94"/>
    <w:rsid w:val="007F1DDB"/>
    <w:rsid w:val="007F439C"/>
    <w:rsid w:val="007F5FBD"/>
    <w:rsid w:val="007F6946"/>
    <w:rsid w:val="0080158C"/>
    <w:rsid w:val="0081486E"/>
    <w:rsid w:val="00823CA1"/>
    <w:rsid w:val="0082452C"/>
    <w:rsid w:val="008255BD"/>
    <w:rsid w:val="008277DA"/>
    <w:rsid w:val="00831845"/>
    <w:rsid w:val="00831FEB"/>
    <w:rsid w:val="00832289"/>
    <w:rsid w:val="00845F83"/>
    <w:rsid w:val="00846792"/>
    <w:rsid w:val="00850A97"/>
    <w:rsid w:val="00854699"/>
    <w:rsid w:val="00854A91"/>
    <w:rsid w:val="008725FA"/>
    <w:rsid w:val="00882A93"/>
    <w:rsid w:val="00883CBA"/>
    <w:rsid w:val="00893E27"/>
    <w:rsid w:val="0089531D"/>
    <w:rsid w:val="0089604E"/>
    <w:rsid w:val="00896C3B"/>
    <w:rsid w:val="00897DD2"/>
    <w:rsid w:val="008A5580"/>
    <w:rsid w:val="008B0D3B"/>
    <w:rsid w:val="008B0D5B"/>
    <w:rsid w:val="008B0F22"/>
    <w:rsid w:val="008B1A24"/>
    <w:rsid w:val="008B1CB4"/>
    <w:rsid w:val="008B3272"/>
    <w:rsid w:val="008B3694"/>
    <w:rsid w:val="008B49A1"/>
    <w:rsid w:val="008C1178"/>
    <w:rsid w:val="008C1DD2"/>
    <w:rsid w:val="008C305F"/>
    <w:rsid w:val="008D03C5"/>
    <w:rsid w:val="008D1BA9"/>
    <w:rsid w:val="008D28F6"/>
    <w:rsid w:val="008D3AD5"/>
    <w:rsid w:val="008D62F8"/>
    <w:rsid w:val="008E2D92"/>
    <w:rsid w:val="008E4A07"/>
    <w:rsid w:val="008F21BF"/>
    <w:rsid w:val="008F2F86"/>
    <w:rsid w:val="008F350A"/>
    <w:rsid w:val="008F43E9"/>
    <w:rsid w:val="008F465C"/>
    <w:rsid w:val="00905F63"/>
    <w:rsid w:val="00907599"/>
    <w:rsid w:val="009152AD"/>
    <w:rsid w:val="00916B5A"/>
    <w:rsid w:val="00921D58"/>
    <w:rsid w:val="009404CC"/>
    <w:rsid w:val="00953347"/>
    <w:rsid w:val="00953F41"/>
    <w:rsid w:val="00955DEE"/>
    <w:rsid w:val="00956CF5"/>
    <w:rsid w:val="00967F3F"/>
    <w:rsid w:val="00971081"/>
    <w:rsid w:val="0097253C"/>
    <w:rsid w:val="00986772"/>
    <w:rsid w:val="00990429"/>
    <w:rsid w:val="00990B69"/>
    <w:rsid w:val="009923C1"/>
    <w:rsid w:val="00992D0A"/>
    <w:rsid w:val="009A078F"/>
    <w:rsid w:val="009A1940"/>
    <w:rsid w:val="009A2C3C"/>
    <w:rsid w:val="009A6012"/>
    <w:rsid w:val="009A7351"/>
    <w:rsid w:val="009A73FD"/>
    <w:rsid w:val="009B2675"/>
    <w:rsid w:val="009B2E44"/>
    <w:rsid w:val="009B4DC5"/>
    <w:rsid w:val="009B7208"/>
    <w:rsid w:val="009C328C"/>
    <w:rsid w:val="009C492F"/>
    <w:rsid w:val="009C5255"/>
    <w:rsid w:val="009CEC77"/>
    <w:rsid w:val="009D0906"/>
    <w:rsid w:val="009D0970"/>
    <w:rsid w:val="009D12AC"/>
    <w:rsid w:val="009E16CC"/>
    <w:rsid w:val="009E46C4"/>
    <w:rsid w:val="009E6FCC"/>
    <w:rsid w:val="009F2020"/>
    <w:rsid w:val="00A0284E"/>
    <w:rsid w:val="00A053B8"/>
    <w:rsid w:val="00A1731B"/>
    <w:rsid w:val="00A20BF3"/>
    <w:rsid w:val="00A22618"/>
    <w:rsid w:val="00A23BEE"/>
    <w:rsid w:val="00A27990"/>
    <w:rsid w:val="00A34507"/>
    <w:rsid w:val="00A34C00"/>
    <w:rsid w:val="00A41B41"/>
    <w:rsid w:val="00A41B85"/>
    <w:rsid w:val="00A42AD7"/>
    <w:rsid w:val="00A5031C"/>
    <w:rsid w:val="00A52654"/>
    <w:rsid w:val="00A56837"/>
    <w:rsid w:val="00A5741E"/>
    <w:rsid w:val="00A57B3C"/>
    <w:rsid w:val="00A57B6D"/>
    <w:rsid w:val="00A652A8"/>
    <w:rsid w:val="00A6563D"/>
    <w:rsid w:val="00A66519"/>
    <w:rsid w:val="00A72135"/>
    <w:rsid w:val="00A8426C"/>
    <w:rsid w:val="00A848F3"/>
    <w:rsid w:val="00A84F73"/>
    <w:rsid w:val="00A879CD"/>
    <w:rsid w:val="00A90EDD"/>
    <w:rsid w:val="00A92B5D"/>
    <w:rsid w:val="00A941A0"/>
    <w:rsid w:val="00AA00DB"/>
    <w:rsid w:val="00AA10DF"/>
    <w:rsid w:val="00AA338C"/>
    <w:rsid w:val="00AA66DA"/>
    <w:rsid w:val="00AA7EA6"/>
    <w:rsid w:val="00AB23D0"/>
    <w:rsid w:val="00AB2B45"/>
    <w:rsid w:val="00AB44AA"/>
    <w:rsid w:val="00AB4A78"/>
    <w:rsid w:val="00AB5E76"/>
    <w:rsid w:val="00AB6940"/>
    <w:rsid w:val="00AB779A"/>
    <w:rsid w:val="00AC3C13"/>
    <w:rsid w:val="00AC4028"/>
    <w:rsid w:val="00AD4AE7"/>
    <w:rsid w:val="00AD5DB0"/>
    <w:rsid w:val="00AD6361"/>
    <w:rsid w:val="00AD7807"/>
    <w:rsid w:val="00AE1C4C"/>
    <w:rsid w:val="00AE7FA4"/>
    <w:rsid w:val="00B027F0"/>
    <w:rsid w:val="00B03AA1"/>
    <w:rsid w:val="00B11519"/>
    <w:rsid w:val="00B118FC"/>
    <w:rsid w:val="00B13C32"/>
    <w:rsid w:val="00B26C8A"/>
    <w:rsid w:val="00B305BB"/>
    <w:rsid w:val="00B31480"/>
    <w:rsid w:val="00B314C8"/>
    <w:rsid w:val="00B35394"/>
    <w:rsid w:val="00B45FC2"/>
    <w:rsid w:val="00B5319E"/>
    <w:rsid w:val="00B533D1"/>
    <w:rsid w:val="00B56375"/>
    <w:rsid w:val="00B57912"/>
    <w:rsid w:val="00B6040E"/>
    <w:rsid w:val="00B61694"/>
    <w:rsid w:val="00B63FC0"/>
    <w:rsid w:val="00B67B61"/>
    <w:rsid w:val="00B7263C"/>
    <w:rsid w:val="00B76396"/>
    <w:rsid w:val="00B7779B"/>
    <w:rsid w:val="00B77D15"/>
    <w:rsid w:val="00B8446B"/>
    <w:rsid w:val="00B861F1"/>
    <w:rsid w:val="00B905A6"/>
    <w:rsid w:val="00B93213"/>
    <w:rsid w:val="00B94B92"/>
    <w:rsid w:val="00B96EDF"/>
    <w:rsid w:val="00BA104A"/>
    <w:rsid w:val="00BA134C"/>
    <w:rsid w:val="00BA1E14"/>
    <w:rsid w:val="00BA4FEF"/>
    <w:rsid w:val="00BB588D"/>
    <w:rsid w:val="00BB627C"/>
    <w:rsid w:val="00BB7F38"/>
    <w:rsid w:val="00BC44EA"/>
    <w:rsid w:val="00BC4BAD"/>
    <w:rsid w:val="00BC6044"/>
    <w:rsid w:val="00BD2B47"/>
    <w:rsid w:val="00BF4846"/>
    <w:rsid w:val="00C002C0"/>
    <w:rsid w:val="00C029A5"/>
    <w:rsid w:val="00C03BFB"/>
    <w:rsid w:val="00C04194"/>
    <w:rsid w:val="00C1103A"/>
    <w:rsid w:val="00C1114E"/>
    <w:rsid w:val="00C126DE"/>
    <w:rsid w:val="00C13765"/>
    <w:rsid w:val="00C14137"/>
    <w:rsid w:val="00C16796"/>
    <w:rsid w:val="00C20D4B"/>
    <w:rsid w:val="00C27898"/>
    <w:rsid w:val="00C32126"/>
    <w:rsid w:val="00C32583"/>
    <w:rsid w:val="00C35BC7"/>
    <w:rsid w:val="00C362C2"/>
    <w:rsid w:val="00C3634D"/>
    <w:rsid w:val="00C41B0E"/>
    <w:rsid w:val="00C42A2E"/>
    <w:rsid w:val="00C45930"/>
    <w:rsid w:val="00C502ED"/>
    <w:rsid w:val="00C559B0"/>
    <w:rsid w:val="00C5785E"/>
    <w:rsid w:val="00C6043F"/>
    <w:rsid w:val="00C61ADD"/>
    <w:rsid w:val="00C62F09"/>
    <w:rsid w:val="00C633C0"/>
    <w:rsid w:val="00C63A0D"/>
    <w:rsid w:val="00C65B8C"/>
    <w:rsid w:val="00C67077"/>
    <w:rsid w:val="00C67A9E"/>
    <w:rsid w:val="00C77F89"/>
    <w:rsid w:val="00C81529"/>
    <w:rsid w:val="00C84731"/>
    <w:rsid w:val="00C84BB0"/>
    <w:rsid w:val="00C87B73"/>
    <w:rsid w:val="00C90333"/>
    <w:rsid w:val="00CA22EF"/>
    <w:rsid w:val="00CA5B55"/>
    <w:rsid w:val="00CB2E4B"/>
    <w:rsid w:val="00CB2E60"/>
    <w:rsid w:val="00CC2E81"/>
    <w:rsid w:val="00CD01A5"/>
    <w:rsid w:val="00CD3236"/>
    <w:rsid w:val="00CD4616"/>
    <w:rsid w:val="00CD53EC"/>
    <w:rsid w:val="00CD5849"/>
    <w:rsid w:val="00CE0DDB"/>
    <w:rsid w:val="00CE67F8"/>
    <w:rsid w:val="00CF2E16"/>
    <w:rsid w:val="00CF4B05"/>
    <w:rsid w:val="00D00F32"/>
    <w:rsid w:val="00D059E4"/>
    <w:rsid w:val="00D066C4"/>
    <w:rsid w:val="00D13BA9"/>
    <w:rsid w:val="00D217BF"/>
    <w:rsid w:val="00D222E9"/>
    <w:rsid w:val="00D22669"/>
    <w:rsid w:val="00D256D6"/>
    <w:rsid w:val="00D33CB3"/>
    <w:rsid w:val="00D50278"/>
    <w:rsid w:val="00D51818"/>
    <w:rsid w:val="00D6099B"/>
    <w:rsid w:val="00D66188"/>
    <w:rsid w:val="00D667C2"/>
    <w:rsid w:val="00D70CCF"/>
    <w:rsid w:val="00D7152F"/>
    <w:rsid w:val="00D74E19"/>
    <w:rsid w:val="00D751BC"/>
    <w:rsid w:val="00D77288"/>
    <w:rsid w:val="00D80374"/>
    <w:rsid w:val="00D81C79"/>
    <w:rsid w:val="00D8539C"/>
    <w:rsid w:val="00D86500"/>
    <w:rsid w:val="00D91653"/>
    <w:rsid w:val="00D928F4"/>
    <w:rsid w:val="00D9384D"/>
    <w:rsid w:val="00D94270"/>
    <w:rsid w:val="00D96D5C"/>
    <w:rsid w:val="00DA16D3"/>
    <w:rsid w:val="00DA28D3"/>
    <w:rsid w:val="00DB1F1F"/>
    <w:rsid w:val="00DB72F3"/>
    <w:rsid w:val="00DC0869"/>
    <w:rsid w:val="00DC0C7E"/>
    <w:rsid w:val="00DC0E0B"/>
    <w:rsid w:val="00DC1650"/>
    <w:rsid w:val="00DC2D87"/>
    <w:rsid w:val="00DC5F85"/>
    <w:rsid w:val="00DC677B"/>
    <w:rsid w:val="00DD16D7"/>
    <w:rsid w:val="00DD217D"/>
    <w:rsid w:val="00DD375C"/>
    <w:rsid w:val="00DD6308"/>
    <w:rsid w:val="00DE5C87"/>
    <w:rsid w:val="00DF0C08"/>
    <w:rsid w:val="00DF340F"/>
    <w:rsid w:val="00DF6A95"/>
    <w:rsid w:val="00E03EA4"/>
    <w:rsid w:val="00E05557"/>
    <w:rsid w:val="00E10146"/>
    <w:rsid w:val="00E11264"/>
    <w:rsid w:val="00E121C5"/>
    <w:rsid w:val="00E13452"/>
    <w:rsid w:val="00E169A8"/>
    <w:rsid w:val="00E209CD"/>
    <w:rsid w:val="00E2541D"/>
    <w:rsid w:val="00E3034D"/>
    <w:rsid w:val="00E314E9"/>
    <w:rsid w:val="00E3362A"/>
    <w:rsid w:val="00E369F1"/>
    <w:rsid w:val="00E36F11"/>
    <w:rsid w:val="00E37220"/>
    <w:rsid w:val="00E41A64"/>
    <w:rsid w:val="00E45277"/>
    <w:rsid w:val="00E45C21"/>
    <w:rsid w:val="00E53D95"/>
    <w:rsid w:val="00E55CF6"/>
    <w:rsid w:val="00E55EDB"/>
    <w:rsid w:val="00E6140E"/>
    <w:rsid w:val="00E63789"/>
    <w:rsid w:val="00E64007"/>
    <w:rsid w:val="00E66074"/>
    <w:rsid w:val="00E70ECE"/>
    <w:rsid w:val="00E72E1D"/>
    <w:rsid w:val="00E77238"/>
    <w:rsid w:val="00E83F7F"/>
    <w:rsid w:val="00E90342"/>
    <w:rsid w:val="00E911FD"/>
    <w:rsid w:val="00E96EF3"/>
    <w:rsid w:val="00E97D25"/>
    <w:rsid w:val="00EA00DB"/>
    <w:rsid w:val="00EA399F"/>
    <w:rsid w:val="00EA4AB9"/>
    <w:rsid w:val="00EB3E18"/>
    <w:rsid w:val="00EB5DAA"/>
    <w:rsid w:val="00EB6852"/>
    <w:rsid w:val="00EB748C"/>
    <w:rsid w:val="00EC0343"/>
    <w:rsid w:val="00EC0735"/>
    <w:rsid w:val="00EC132F"/>
    <w:rsid w:val="00EC5A1D"/>
    <w:rsid w:val="00ED167F"/>
    <w:rsid w:val="00ED16FC"/>
    <w:rsid w:val="00ED5CC4"/>
    <w:rsid w:val="00ED715A"/>
    <w:rsid w:val="00EE14F6"/>
    <w:rsid w:val="00EE285A"/>
    <w:rsid w:val="00EE4E3D"/>
    <w:rsid w:val="00EE5A83"/>
    <w:rsid w:val="00EE7F2D"/>
    <w:rsid w:val="00EF04FA"/>
    <w:rsid w:val="00EF09DB"/>
    <w:rsid w:val="00EF3568"/>
    <w:rsid w:val="00EF437B"/>
    <w:rsid w:val="00EF75DE"/>
    <w:rsid w:val="00EF7750"/>
    <w:rsid w:val="00F07C5B"/>
    <w:rsid w:val="00F11756"/>
    <w:rsid w:val="00F11F48"/>
    <w:rsid w:val="00F12A17"/>
    <w:rsid w:val="00F12F50"/>
    <w:rsid w:val="00F14B71"/>
    <w:rsid w:val="00F17062"/>
    <w:rsid w:val="00F21611"/>
    <w:rsid w:val="00F21719"/>
    <w:rsid w:val="00F3478C"/>
    <w:rsid w:val="00F36695"/>
    <w:rsid w:val="00F40AE4"/>
    <w:rsid w:val="00F40BEF"/>
    <w:rsid w:val="00F40F0F"/>
    <w:rsid w:val="00F41334"/>
    <w:rsid w:val="00F43779"/>
    <w:rsid w:val="00F461A7"/>
    <w:rsid w:val="00F50C67"/>
    <w:rsid w:val="00F56CA2"/>
    <w:rsid w:val="00F62B51"/>
    <w:rsid w:val="00F641AA"/>
    <w:rsid w:val="00F67EF5"/>
    <w:rsid w:val="00F70441"/>
    <w:rsid w:val="00F82AB1"/>
    <w:rsid w:val="00F82C29"/>
    <w:rsid w:val="00F842DA"/>
    <w:rsid w:val="00F8481B"/>
    <w:rsid w:val="00F859A9"/>
    <w:rsid w:val="00F92A00"/>
    <w:rsid w:val="00F96AA9"/>
    <w:rsid w:val="00FB1E16"/>
    <w:rsid w:val="00FB3890"/>
    <w:rsid w:val="00FB6F68"/>
    <w:rsid w:val="00FC08CA"/>
    <w:rsid w:val="00FC1842"/>
    <w:rsid w:val="00FC3972"/>
    <w:rsid w:val="00FD2D83"/>
    <w:rsid w:val="00FD5406"/>
    <w:rsid w:val="00FD7EAC"/>
    <w:rsid w:val="00FE1D67"/>
    <w:rsid w:val="00FE38A3"/>
    <w:rsid w:val="00FE5FD4"/>
    <w:rsid w:val="00FF1745"/>
    <w:rsid w:val="00FF1FD1"/>
    <w:rsid w:val="012E3742"/>
    <w:rsid w:val="0176DDE6"/>
    <w:rsid w:val="019DE5A8"/>
    <w:rsid w:val="01F5CBA3"/>
    <w:rsid w:val="0374A3AB"/>
    <w:rsid w:val="039C154C"/>
    <w:rsid w:val="03A377BF"/>
    <w:rsid w:val="04174117"/>
    <w:rsid w:val="04EE0411"/>
    <w:rsid w:val="0763464A"/>
    <w:rsid w:val="082B20AB"/>
    <w:rsid w:val="08347EF7"/>
    <w:rsid w:val="08FFC97C"/>
    <w:rsid w:val="095E20BF"/>
    <w:rsid w:val="09CF1068"/>
    <w:rsid w:val="0B074E6C"/>
    <w:rsid w:val="0CFC1F71"/>
    <w:rsid w:val="0D01E62F"/>
    <w:rsid w:val="0D45AA8C"/>
    <w:rsid w:val="0DD22316"/>
    <w:rsid w:val="0E5C89C1"/>
    <w:rsid w:val="0EA32C36"/>
    <w:rsid w:val="0EA68BD3"/>
    <w:rsid w:val="0F29D1D6"/>
    <w:rsid w:val="0F957D1E"/>
    <w:rsid w:val="0FC19732"/>
    <w:rsid w:val="0FE980EC"/>
    <w:rsid w:val="1068958C"/>
    <w:rsid w:val="115D6793"/>
    <w:rsid w:val="116AE42B"/>
    <w:rsid w:val="11E1163C"/>
    <w:rsid w:val="1204A0BE"/>
    <w:rsid w:val="1391CC83"/>
    <w:rsid w:val="13D0094C"/>
    <w:rsid w:val="147D5654"/>
    <w:rsid w:val="149A652A"/>
    <w:rsid w:val="151109C8"/>
    <w:rsid w:val="15811AB5"/>
    <w:rsid w:val="15DA6F2C"/>
    <w:rsid w:val="15E25D0E"/>
    <w:rsid w:val="166D6561"/>
    <w:rsid w:val="16D013A5"/>
    <w:rsid w:val="16F72BD9"/>
    <w:rsid w:val="1707AA0E"/>
    <w:rsid w:val="1715545A"/>
    <w:rsid w:val="1722C00F"/>
    <w:rsid w:val="175D5CE5"/>
    <w:rsid w:val="1772A6B3"/>
    <w:rsid w:val="192111C9"/>
    <w:rsid w:val="19AC4177"/>
    <w:rsid w:val="1AAF13DC"/>
    <w:rsid w:val="1AF0591A"/>
    <w:rsid w:val="1AF0F694"/>
    <w:rsid w:val="1B849E83"/>
    <w:rsid w:val="1DEA5B6C"/>
    <w:rsid w:val="1E7BC159"/>
    <w:rsid w:val="1EC1BCE0"/>
    <w:rsid w:val="1ECD605D"/>
    <w:rsid w:val="1EF12A28"/>
    <w:rsid w:val="1EF407B0"/>
    <w:rsid w:val="1EFFF37B"/>
    <w:rsid w:val="1F308461"/>
    <w:rsid w:val="1FED6893"/>
    <w:rsid w:val="21030592"/>
    <w:rsid w:val="21168A11"/>
    <w:rsid w:val="2174CAF0"/>
    <w:rsid w:val="21B459EC"/>
    <w:rsid w:val="22B53D89"/>
    <w:rsid w:val="230E63F0"/>
    <w:rsid w:val="23164192"/>
    <w:rsid w:val="23229F7C"/>
    <w:rsid w:val="238F3903"/>
    <w:rsid w:val="23D6A42C"/>
    <w:rsid w:val="24476516"/>
    <w:rsid w:val="24951051"/>
    <w:rsid w:val="24F072BE"/>
    <w:rsid w:val="253FB580"/>
    <w:rsid w:val="2585C6B5"/>
    <w:rsid w:val="2675C06A"/>
    <w:rsid w:val="26846DF7"/>
    <w:rsid w:val="26AA0DE7"/>
    <w:rsid w:val="270C3023"/>
    <w:rsid w:val="276EE75B"/>
    <w:rsid w:val="282EEAE7"/>
    <w:rsid w:val="28B0CEA7"/>
    <w:rsid w:val="2B5CDFE6"/>
    <w:rsid w:val="2C0E7C63"/>
    <w:rsid w:val="2C623E4E"/>
    <w:rsid w:val="2CD5FCFE"/>
    <w:rsid w:val="2DD8CEF3"/>
    <w:rsid w:val="2E148743"/>
    <w:rsid w:val="2E24D37A"/>
    <w:rsid w:val="2EC83063"/>
    <w:rsid w:val="2F29FD1A"/>
    <w:rsid w:val="2FB057A4"/>
    <w:rsid w:val="301366DF"/>
    <w:rsid w:val="3159EF1E"/>
    <w:rsid w:val="3169B01D"/>
    <w:rsid w:val="3263AEC2"/>
    <w:rsid w:val="32F5BF7F"/>
    <w:rsid w:val="342F52DE"/>
    <w:rsid w:val="349EDE98"/>
    <w:rsid w:val="34D6EB76"/>
    <w:rsid w:val="350C5428"/>
    <w:rsid w:val="35CEA314"/>
    <w:rsid w:val="360146C7"/>
    <w:rsid w:val="361ABBD9"/>
    <w:rsid w:val="361F04F8"/>
    <w:rsid w:val="3628D6DA"/>
    <w:rsid w:val="36356786"/>
    <w:rsid w:val="3684C916"/>
    <w:rsid w:val="36A71CB9"/>
    <w:rsid w:val="37214081"/>
    <w:rsid w:val="376C5758"/>
    <w:rsid w:val="38335BA9"/>
    <w:rsid w:val="3893A69D"/>
    <w:rsid w:val="39EC1EC2"/>
    <w:rsid w:val="3B08AEE3"/>
    <w:rsid w:val="3DCC5F8E"/>
    <w:rsid w:val="3E117E1E"/>
    <w:rsid w:val="3F594E2D"/>
    <w:rsid w:val="3FA19517"/>
    <w:rsid w:val="3FC3216F"/>
    <w:rsid w:val="409F35DD"/>
    <w:rsid w:val="40D62FB0"/>
    <w:rsid w:val="4187143F"/>
    <w:rsid w:val="41C41778"/>
    <w:rsid w:val="42825B0D"/>
    <w:rsid w:val="42EA9084"/>
    <w:rsid w:val="43430372"/>
    <w:rsid w:val="4351F5DE"/>
    <w:rsid w:val="43592C65"/>
    <w:rsid w:val="435A3FBB"/>
    <w:rsid w:val="436FC411"/>
    <w:rsid w:val="4440E5F2"/>
    <w:rsid w:val="4485BE0A"/>
    <w:rsid w:val="44D51A02"/>
    <w:rsid w:val="4574783F"/>
    <w:rsid w:val="459E0025"/>
    <w:rsid w:val="46149DDF"/>
    <w:rsid w:val="4676F425"/>
    <w:rsid w:val="4853E20B"/>
    <w:rsid w:val="48DF4936"/>
    <w:rsid w:val="491C33D4"/>
    <w:rsid w:val="493950EF"/>
    <w:rsid w:val="495C22DD"/>
    <w:rsid w:val="49B8EDE7"/>
    <w:rsid w:val="4AABCC38"/>
    <w:rsid w:val="4B267D13"/>
    <w:rsid w:val="4B4C2943"/>
    <w:rsid w:val="4F20FB0B"/>
    <w:rsid w:val="4FAE0BEE"/>
    <w:rsid w:val="4FE132BF"/>
    <w:rsid w:val="4FEF0B5F"/>
    <w:rsid w:val="50229606"/>
    <w:rsid w:val="502AD601"/>
    <w:rsid w:val="5075E3A9"/>
    <w:rsid w:val="5098E76D"/>
    <w:rsid w:val="50E236BB"/>
    <w:rsid w:val="5166998B"/>
    <w:rsid w:val="51A5EADD"/>
    <w:rsid w:val="52684E94"/>
    <w:rsid w:val="5293A775"/>
    <w:rsid w:val="52AB3103"/>
    <w:rsid w:val="52F02F51"/>
    <w:rsid w:val="52FFAB24"/>
    <w:rsid w:val="53BF09EB"/>
    <w:rsid w:val="5405AEC0"/>
    <w:rsid w:val="540C8DEF"/>
    <w:rsid w:val="5411FBB0"/>
    <w:rsid w:val="548EBBF0"/>
    <w:rsid w:val="5490C011"/>
    <w:rsid w:val="54FA719E"/>
    <w:rsid w:val="5508E783"/>
    <w:rsid w:val="57232153"/>
    <w:rsid w:val="572C25C9"/>
    <w:rsid w:val="58F437D7"/>
    <w:rsid w:val="597DB067"/>
    <w:rsid w:val="5A5A1D76"/>
    <w:rsid w:val="5A732453"/>
    <w:rsid w:val="5ADBD61A"/>
    <w:rsid w:val="5B65D9F9"/>
    <w:rsid w:val="5BE14F23"/>
    <w:rsid w:val="5CF4D7C5"/>
    <w:rsid w:val="5EFA1279"/>
    <w:rsid w:val="5F06A5E7"/>
    <w:rsid w:val="600D5195"/>
    <w:rsid w:val="60387418"/>
    <w:rsid w:val="6115DD43"/>
    <w:rsid w:val="61483E3B"/>
    <w:rsid w:val="62E79DE7"/>
    <w:rsid w:val="639BEA83"/>
    <w:rsid w:val="646412C4"/>
    <w:rsid w:val="650C8CAF"/>
    <w:rsid w:val="6536DBCA"/>
    <w:rsid w:val="65A56242"/>
    <w:rsid w:val="66586B81"/>
    <w:rsid w:val="671C11FF"/>
    <w:rsid w:val="674132A3"/>
    <w:rsid w:val="67690E36"/>
    <w:rsid w:val="67BC90B5"/>
    <w:rsid w:val="692A58A4"/>
    <w:rsid w:val="69DF565E"/>
    <w:rsid w:val="6A8F5311"/>
    <w:rsid w:val="6B4338A5"/>
    <w:rsid w:val="6B52382A"/>
    <w:rsid w:val="6C51F817"/>
    <w:rsid w:val="6CA9A6EC"/>
    <w:rsid w:val="6DA86CE2"/>
    <w:rsid w:val="6DF1C033"/>
    <w:rsid w:val="6E590AA6"/>
    <w:rsid w:val="6E6828D5"/>
    <w:rsid w:val="6F93F1B8"/>
    <w:rsid w:val="6FB8F64A"/>
    <w:rsid w:val="6FF765B0"/>
    <w:rsid w:val="7016A9C8"/>
    <w:rsid w:val="70BD313F"/>
    <w:rsid w:val="71464734"/>
    <w:rsid w:val="719E2553"/>
    <w:rsid w:val="726B004C"/>
    <w:rsid w:val="73921289"/>
    <w:rsid w:val="7392B92B"/>
    <w:rsid w:val="739DCE76"/>
    <w:rsid w:val="742893FC"/>
    <w:rsid w:val="748DF24F"/>
    <w:rsid w:val="74B1833A"/>
    <w:rsid w:val="74BFA10A"/>
    <w:rsid w:val="74F01491"/>
    <w:rsid w:val="75224762"/>
    <w:rsid w:val="7531D461"/>
    <w:rsid w:val="75BA649B"/>
    <w:rsid w:val="76F036C3"/>
    <w:rsid w:val="77047378"/>
    <w:rsid w:val="77E923FC"/>
    <w:rsid w:val="780DA7B0"/>
    <w:rsid w:val="78DAD932"/>
    <w:rsid w:val="79053578"/>
    <w:rsid w:val="7A87F716"/>
    <w:rsid w:val="7B0C1289"/>
    <w:rsid w:val="7B0E1BFF"/>
    <w:rsid w:val="7CC8A82B"/>
    <w:rsid w:val="7D16833E"/>
    <w:rsid w:val="7E4CE05F"/>
    <w:rsid w:val="7E8B6429"/>
    <w:rsid w:val="7EBA5A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5DDBC"/>
  <w15:chartTrackingRefBased/>
  <w15:docId w15:val="{8B1A4B7A-DAC4-4A00-9C69-BC2368FE3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DEB"/>
    <w:pPr>
      <w:spacing w:line="192" w:lineRule="auto"/>
    </w:pPr>
    <w:rPr>
      <w:color w:val="585858" w:themeColor="text2"/>
      <w:sz w:val="22"/>
      <w:szCs w:val="22"/>
      <w:shd w:val="clear" w:color="auto" w:fill="FFFFFF"/>
    </w:rPr>
  </w:style>
  <w:style w:type="paragraph" w:styleId="Heading1">
    <w:name w:val="heading 1"/>
    <w:basedOn w:val="Normal"/>
    <w:next w:val="Normal"/>
    <w:link w:val="Heading1Char"/>
    <w:uiPriority w:val="9"/>
    <w:qFormat/>
    <w:rsid w:val="007A66F3"/>
    <w:pPr>
      <w:keepNext/>
      <w:keepLines/>
      <w:spacing w:before="240"/>
      <w:outlineLvl w:val="0"/>
    </w:pPr>
    <w:rPr>
      <w:rFonts w:ascii="Mukta SemiBold" w:eastAsiaTheme="majorEastAsia" w:hAnsi="Mukta SemiBold" w:cs="Mukta SemiBold"/>
      <w:color w:val="331C49" w:themeColor="accent1" w:themeShade="BF"/>
      <w:sz w:val="32"/>
      <w:szCs w:val="32"/>
    </w:rPr>
  </w:style>
  <w:style w:type="paragraph" w:styleId="Heading2">
    <w:name w:val="heading 2"/>
    <w:basedOn w:val="Normal"/>
    <w:next w:val="Normal"/>
    <w:link w:val="Heading2Char"/>
    <w:uiPriority w:val="9"/>
    <w:unhideWhenUsed/>
    <w:qFormat/>
    <w:rsid w:val="007A66F3"/>
    <w:pPr>
      <w:keepNext/>
      <w:keepLines/>
      <w:spacing w:before="40"/>
      <w:outlineLvl w:val="1"/>
    </w:pPr>
    <w:rPr>
      <w:rFonts w:asciiTheme="majorHAnsi" w:eastAsiaTheme="majorEastAsia" w:hAnsiTheme="majorHAnsi" w:cstheme="majorBidi"/>
      <w:color w:val="331C49" w:themeColor="accent1" w:themeShade="BF"/>
      <w:sz w:val="26"/>
      <w:szCs w:val="26"/>
    </w:rPr>
  </w:style>
  <w:style w:type="paragraph" w:styleId="Heading3">
    <w:name w:val="heading 3"/>
    <w:basedOn w:val="Normal"/>
    <w:next w:val="Normal"/>
    <w:link w:val="Heading3Char"/>
    <w:uiPriority w:val="9"/>
    <w:unhideWhenUsed/>
    <w:qFormat/>
    <w:rsid w:val="003A264A"/>
    <w:pPr>
      <w:spacing w:before="200" w:line="240" w:lineRule="auto"/>
      <w:outlineLvl w:val="2"/>
    </w:pPr>
    <w:rPr>
      <w:rFonts w:asciiTheme="majorHAnsi" w:eastAsia="Times New Roman" w:hAnsiTheme="majorHAnsi" w:cstheme="majorHAnsi"/>
      <w:bCs/>
      <w:color w:val="452663"/>
      <w:sz w:val="24"/>
      <w:szCs w:val="24"/>
      <w:lang w:eastAsia="ja-JP"/>
    </w:rPr>
  </w:style>
  <w:style w:type="paragraph" w:styleId="Heading4">
    <w:name w:val="heading 4"/>
    <w:basedOn w:val="Heading3"/>
    <w:next w:val="Normal"/>
    <w:link w:val="Heading4Char"/>
    <w:uiPriority w:val="9"/>
    <w:unhideWhenUsed/>
    <w:qFormat/>
    <w:rsid w:val="00317C8B"/>
    <w:pPr>
      <w:spacing w:before="0"/>
      <w:outlineLvl w:val="3"/>
    </w:pPr>
    <w:rPr>
      <w:color w:val="39AAAB"/>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612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223AC"/>
    <w:rPr>
      <w:sz w:val="22"/>
      <w:szCs w:val="22"/>
    </w:rPr>
  </w:style>
  <w:style w:type="character" w:styleId="CommentReference">
    <w:name w:val="annotation reference"/>
    <w:basedOn w:val="DefaultParagraphFont"/>
    <w:uiPriority w:val="99"/>
    <w:semiHidden/>
    <w:unhideWhenUsed/>
    <w:rsid w:val="00A8426C"/>
    <w:rPr>
      <w:sz w:val="16"/>
      <w:szCs w:val="16"/>
    </w:rPr>
  </w:style>
  <w:style w:type="paragraph" w:styleId="CommentText">
    <w:name w:val="annotation text"/>
    <w:basedOn w:val="Normal"/>
    <w:link w:val="CommentTextChar"/>
    <w:uiPriority w:val="99"/>
    <w:unhideWhenUsed/>
    <w:rsid w:val="00A8426C"/>
    <w:pPr>
      <w:spacing w:line="240" w:lineRule="auto"/>
    </w:pPr>
    <w:rPr>
      <w:sz w:val="20"/>
      <w:szCs w:val="20"/>
    </w:rPr>
  </w:style>
  <w:style w:type="character" w:customStyle="1" w:styleId="CommentTextChar">
    <w:name w:val="Comment Text Char"/>
    <w:basedOn w:val="DefaultParagraphFont"/>
    <w:link w:val="CommentText"/>
    <w:uiPriority w:val="99"/>
    <w:rsid w:val="00A8426C"/>
    <w:rPr>
      <w:sz w:val="20"/>
      <w:szCs w:val="20"/>
    </w:rPr>
  </w:style>
  <w:style w:type="paragraph" w:styleId="CommentSubject">
    <w:name w:val="annotation subject"/>
    <w:basedOn w:val="CommentText"/>
    <w:next w:val="CommentText"/>
    <w:link w:val="CommentSubjectChar"/>
    <w:uiPriority w:val="99"/>
    <w:semiHidden/>
    <w:unhideWhenUsed/>
    <w:rsid w:val="00A8426C"/>
    <w:rPr>
      <w:b/>
      <w:bCs/>
    </w:rPr>
  </w:style>
  <w:style w:type="character" w:customStyle="1" w:styleId="CommentSubjectChar">
    <w:name w:val="Comment Subject Char"/>
    <w:basedOn w:val="CommentTextChar"/>
    <w:link w:val="CommentSubject"/>
    <w:uiPriority w:val="99"/>
    <w:semiHidden/>
    <w:rsid w:val="00A8426C"/>
    <w:rPr>
      <w:b/>
      <w:bCs/>
      <w:sz w:val="20"/>
      <w:szCs w:val="20"/>
    </w:rPr>
  </w:style>
  <w:style w:type="character" w:customStyle="1" w:styleId="apple-converted-space">
    <w:name w:val="apple-converted-space"/>
    <w:basedOn w:val="DefaultParagraphFont"/>
    <w:rsid w:val="00BB627C"/>
  </w:style>
  <w:style w:type="paragraph" w:customStyle="1" w:styleId="xmsolistparagraph">
    <w:name w:val="xmsolistparagraph"/>
    <w:basedOn w:val="Normal"/>
    <w:rsid w:val="004D03B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027F0"/>
    <w:pPr>
      <w:numPr>
        <w:numId w:val="4"/>
      </w:numPr>
      <w:spacing w:after="120"/>
    </w:pPr>
  </w:style>
  <w:style w:type="character" w:styleId="Hyperlink">
    <w:name w:val="Hyperlink"/>
    <w:basedOn w:val="DefaultParagraphFont"/>
    <w:uiPriority w:val="99"/>
    <w:unhideWhenUsed/>
    <w:qFormat/>
    <w:rsid w:val="00956CF5"/>
    <w:rPr>
      <w:u w:val="single" w:color="32BEF2" w:themeColor="accent2"/>
    </w:rPr>
  </w:style>
  <w:style w:type="character" w:styleId="UnresolvedMention">
    <w:name w:val="Unresolved Mention"/>
    <w:basedOn w:val="DefaultParagraphFont"/>
    <w:uiPriority w:val="99"/>
    <w:semiHidden/>
    <w:unhideWhenUsed/>
    <w:rsid w:val="00773F6A"/>
    <w:rPr>
      <w:color w:val="605E5C"/>
      <w:shd w:val="clear" w:color="auto" w:fill="E1DFDD"/>
    </w:rPr>
  </w:style>
  <w:style w:type="character" w:styleId="FollowedHyperlink">
    <w:name w:val="FollowedHyperlink"/>
    <w:basedOn w:val="DefaultParagraphFont"/>
    <w:uiPriority w:val="99"/>
    <w:semiHidden/>
    <w:unhideWhenUsed/>
    <w:rsid w:val="00177A63"/>
    <w:rPr>
      <w:color w:val="0000FF" w:themeColor="followedHyperlink"/>
      <w:u w:val="single"/>
    </w:rPr>
  </w:style>
  <w:style w:type="character" w:customStyle="1" w:styleId="Heading3Char">
    <w:name w:val="Heading 3 Char"/>
    <w:basedOn w:val="DefaultParagraphFont"/>
    <w:link w:val="Heading3"/>
    <w:uiPriority w:val="9"/>
    <w:rsid w:val="003A264A"/>
    <w:rPr>
      <w:rFonts w:asciiTheme="majorHAnsi" w:eastAsia="Times New Roman" w:hAnsiTheme="majorHAnsi" w:cstheme="majorHAnsi"/>
      <w:bCs/>
      <w:color w:val="452663"/>
      <w:lang w:eastAsia="ja-JP"/>
    </w:rPr>
  </w:style>
  <w:style w:type="paragraph" w:styleId="Header">
    <w:name w:val="header"/>
    <w:basedOn w:val="Normal"/>
    <w:link w:val="HeaderChar"/>
    <w:uiPriority w:val="99"/>
    <w:unhideWhenUsed/>
    <w:rsid w:val="003A5F0C"/>
    <w:pPr>
      <w:tabs>
        <w:tab w:val="center" w:pos="4680"/>
        <w:tab w:val="right" w:pos="9360"/>
      </w:tabs>
      <w:spacing w:line="240" w:lineRule="auto"/>
    </w:pPr>
  </w:style>
  <w:style w:type="character" w:customStyle="1" w:styleId="HeaderChar">
    <w:name w:val="Header Char"/>
    <w:basedOn w:val="DefaultParagraphFont"/>
    <w:link w:val="Header"/>
    <w:uiPriority w:val="99"/>
    <w:rsid w:val="003A5F0C"/>
    <w:rPr>
      <w:sz w:val="22"/>
      <w:szCs w:val="22"/>
    </w:rPr>
  </w:style>
  <w:style w:type="paragraph" w:styleId="Footer">
    <w:name w:val="footer"/>
    <w:basedOn w:val="Normal"/>
    <w:link w:val="FooterChar"/>
    <w:uiPriority w:val="99"/>
    <w:unhideWhenUsed/>
    <w:rsid w:val="003A5F0C"/>
    <w:pPr>
      <w:tabs>
        <w:tab w:val="center" w:pos="4680"/>
        <w:tab w:val="right" w:pos="9360"/>
      </w:tabs>
      <w:spacing w:line="240" w:lineRule="auto"/>
    </w:pPr>
  </w:style>
  <w:style w:type="character" w:customStyle="1" w:styleId="FooterChar">
    <w:name w:val="Footer Char"/>
    <w:basedOn w:val="DefaultParagraphFont"/>
    <w:link w:val="Footer"/>
    <w:uiPriority w:val="99"/>
    <w:rsid w:val="003A5F0C"/>
    <w:rPr>
      <w:sz w:val="22"/>
      <w:szCs w:val="22"/>
    </w:rPr>
  </w:style>
  <w:style w:type="paragraph" w:styleId="NoSpacing">
    <w:name w:val="No Spacing"/>
    <w:basedOn w:val="Normal"/>
    <w:uiPriority w:val="1"/>
    <w:qFormat/>
    <w:rsid w:val="009923C1"/>
  </w:style>
  <w:style w:type="character" w:customStyle="1" w:styleId="ui-provider">
    <w:name w:val="ui-provider"/>
    <w:basedOn w:val="DefaultParagraphFont"/>
    <w:rsid w:val="0036109B"/>
  </w:style>
  <w:style w:type="character" w:customStyle="1" w:styleId="Heading1Char">
    <w:name w:val="Heading 1 Char"/>
    <w:basedOn w:val="DefaultParagraphFont"/>
    <w:link w:val="Heading1"/>
    <w:uiPriority w:val="9"/>
    <w:rsid w:val="007A66F3"/>
    <w:rPr>
      <w:rFonts w:ascii="Mukta SemiBold" w:eastAsiaTheme="majorEastAsia" w:hAnsi="Mukta SemiBold" w:cs="Mukta SemiBold"/>
      <w:color w:val="331C49" w:themeColor="accent1" w:themeShade="BF"/>
      <w:sz w:val="32"/>
      <w:szCs w:val="32"/>
    </w:rPr>
  </w:style>
  <w:style w:type="character" w:customStyle="1" w:styleId="Heading2Char">
    <w:name w:val="Heading 2 Char"/>
    <w:basedOn w:val="DefaultParagraphFont"/>
    <w:link w:val="Heading2"/>
    <w:uiPriority w:val="9"/>
    <w:rsid w:val="007A66F3"/>
    <w:rPr>
      <w:rFonts w:asciiTheme="majorHAnsi" w:eastAsiaTheme="majorEastAsia" w:hAnsiTheme="majorHAnsi" w:cstheme="majorBidi"/>
      <w:color w:val="331C49" w:themeColor="accent1" w:themeShade="BF"/>
      <w:sz w:val="26"/>
      <w:szCs w:val="26"/>
    </w:rPr>
  </w:style>
  <w:style w:type="paragraph" w:styleId="Title">
    <w:name w:val="Title"/>
    <w:basedOn w:val="Normal"/>
    <w:next w:val="Normal"/>
    <w:link w:val="TitleChar"/>
    <w:uiPriority w:val="10"/>
    <w:qFormat/>
    <w:rsid w:val="004179DD"/>
    <w:pPr>
      <w:spacing w:after="240"/>
      <w:ind w:left="720" w:right="720"/>
      <w:jc w:val="center"/>
    </w:pPr>
    <w:rPr>
      <w:rFonts w:ascii="Roboto Slab Medium" w:hAnsi="Roboto Slab Medium" w:cs="Mukta"/>
      <w:b/>
      <w:bCs/>
      <w:color w:val="452663" w:themeColor="accent1"/>
      <w:sz w:val="40"/>
      <w:szCs w:val="40"/>
    </w:rPr>
  </w:style>
  <w:style w:type="character" w:customStyle="1" w:styleId="TitleChar">
    <w:name w:val="Title Char"/>
    <w:basedOn w:val="DefaultParagraphFont"/>
    <w:link w:val="Title"/>
    <w:uiPriority w:val="10"/>
    <w:rsid w:val="004179DD"/>
    <w:rPr>
      <w:rFonts w:ascii="Roboto Slab Medium" w:hAnsi="Roboto Slab Medium" w:cs="Mukta"/>
      <w:b/>
      <w:bCs/>
      <w:color w:val="452663" w:themeColor="accent1"/>
      <w:sz w:val="40"/>
      <w:szCs w:val="40"/>
    </w:rPr>
  </w:style>
  <w:style w:type="paragraph" w:styleId="Caption">
    <w:name w:val="caption"/>
    <w:basedOn w:val="Normal"/>
    <w:next w:val="Normal"/>
    <w:uiPriority w:val="35"/>
    <w:unhideWhenUsed/>
    <w:qFormat/>
    <w:rsid w:val="00A41B85"/>
    <w:pPr>
      <w:spacing w:before="270" w:after="270" w:line="360" w:lineRule="auto"/>
    </w:pPr>
    <w:rPr>
      <w:rFonts w:ascii="Roboto Slab" w:hAnsi="Roboto Slab"/>
      <w:color w:val="103754"/>
      <w:sz w:val="20"/>
      <w:szCs w:val="20"/>
    </w:rPr>
  </w:style>
  <w:style w:type="character" w:customStyle="1" w:styleId="Heading4Char">
    <w:name w:val="Heading 4 Char"/>
    <w:basedOn w:val="DefaultParagraphFont"/>
    <w:link w:val="Heading4"/>
    <w:uiPriority w:val="9"/>
    <w:rsid w:val="00317C8B"/>
    <w:rPr>
      <w:rFonts w:asciiTheme="majorHAnsi" w:eastAsia="Times New Roman" w:hAnsiTheme="majorHAnsi" w:cstheme="majorHAnsi"/>
      <w:bCs/>
      <w:color w:val="39AAAB"/>
      <w:lang w:eastAsia="ja-JP"/>
    </w:rPr>
  </w:style>
  <w:style w:type="paragraph" w:customStyle="1" w:styleId="MiceType">
    <w:name w:val="Mice Type"/>
    <w:next w:val="Normal"/>
    <w:qFormat/>
    <w:rsid w:val="002A1CCF"/>
    <w:pPr>
      <w:spacing w:after="160" w:line="192" w:lineRule="auto"/>
    </w:pPr>
    <w:rPr>
      <w:bCs/>
      <w:color w:val="585858" w:themeColor="text2"/>
      <w:sz w:val="14"/>
      <w:szCs w:val="14"/>
      <w:shd w:val="clear" w:color="auto" w:fill="FFFFFF"/>
    </w:rPr>
  </w:style>
  <w:style w:type="table" w:styleId="PlainTable3">
    <w:name w:val="Plain Table 3"/>
    <w:basedOn w:val="TableNormal"/>
    <w:uiPriority w:val="43"/>
    <w:rsid w:val="00F11F4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ragraphStyle1">
    <w:name w:val="Paragraph Style 1"/>
    <w:basedOn w:val="Normal"/>
    <w:uiPriority w:val="99"/>
    <w:rsid w:val="00FD5406"/>
    <w:pPr>
      <w:widowControl w:val="0"/>
      <w:suppressAutoHyphens/>
      <w:autoSpaceDE w:val="0"/>
      <w:autoSpaceDN w:val="0"/>
      <w:adjustRightInd w:val="0"/>
      <w:spacing w:line="288" w:lineRule="auto"/>
    </w:pPr>
    <w:rPr>
      <w:rFonts w:ascii="EkMukta-Light" w:eastAsia="Calibri" w:hAnsi="EkMukta-Light" w:cs="EkMukta-Light"/>
      <w:color w:val="585858"/>
      <w:shd w:val="clear" w:color="auto" w:fill="auto"/>
    </w:rPr>
  </w:style>
  <w:style w:type="character" w:customStyle="1" w:styleId="bodycopy">
    <w:name w:val="body copy"/>
    <w:uiPriority w:val="99"/>
    <w:rsid w:val="00FD5406"/>
    <w:rPr>
      <w:rFonts w:ascii="EkMukta-Light" w:hAnsi="EkMukta-Light" w:cs="EkMukta-Light" w:hint="default"/>
      <w:color w:val="585858"/>
      <w:sz w:val="20"/>
      <w:szCs w:val="20"/>
    </w:rPr>
  </w:style>
  <w:style w:type="table" w:styleId="TableGridLight">
    <w:name w:val="Grid Table Light"/>
    <w:basedOn w:val="TableNormal"/>
    <w:uiPriority w:val="40"/>
    <w:rsid w:val="00FD54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DC2D87"/>
    <w:rPr>
      <w:rFonts w:ascii="Mukta" w:hAnsi="Mukta"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601029">
      <w:bodyDiv w:val="1"/>
      <w:marLeft w:val="0"/>
      <w:marRight w:val="0"/>
      <w:marTop w:val="0"/>
      <w:marBottom w:val="0"/>
      <w:divBdr>
        <w:top w:val="none" w:sz="0" w:space="0" w:color="auto"/>
        <w:left w:val="none" w:sz="0" w:space="0" w:color="auto"/>
        <w:bottom w:val="none" w:sz="0" w:space="0" w:color="auto"/>
        <w:right w:val="none" w:sz="0" w:space="0" w:color="auto"/>
      </w:divBdr>
    </w:div>
    <w:div w:id="706219203">
      <w:bodyDiv w:val="1"/>
      <w:marLeft w:val="0"/>
      <w:marRight w:val="0"/>
      <w:marTop w:val="0"/>
      <w:marBottom w:val="0"/>
      <w:divBdr>
        <w:top w:val="none" w:sz="0" w:space="0" w:color="auto"/>
        <w:left w:val="none" w:sz="0" w:space="0" w:color="auto"/>
        <w:bottom w:val="none" w:sz="0" w:space="0" w:color="auto"/>
        <w:right w:val="none" w:sz="0" w:space="0" w:color="auto"/>
      </w:divBdr>
    </w:div>
    <w:div w:id="982200718">
      <w:bodyDiv w:val="1"/>
      <w:marLeft w:val="0"/>
      <w:marRight w:val="0"/>
      <w:marTop w:val="0"/>
      <w:marBottom w:val="0"/>
      <w:divBdr>
        <w:top w:val="none" w:sz="0" w:space="0" w:color="auto"/>
        <w:left w:val="none" w:sz="0" w:space="0" w:color="auto"/>
        <w:bottom w:val="none" w:sz="0" w:space="0" w:color="auto"/>
        <w:right w:val="none" w:sz="0" w:space="0" w:color="auto"/>
      </w:divBdr>
    </w:div>
    <w:div w:id="1321226607">
      <w:bodyDiv w:val="1"/>
      <w:marLeft w:val="0"/>
      <w:marRight w:val="0"/>
      <w:marTop w:val="0"/>
      <w:marBottom w:val="0"/>
      <w:divBdr>
        <w:top w:val="none" w:sz="0" w:space="0" w:color="auto"/>
        <w:left w:val="none" w:sz="0" w:space="0" w:color="auto"/>
        <w:bottom w:val="none" w:sz="0" w:space="0" w:color="auto"/>
        <w:right w:val="none" w:sz="0" w:space="0" w:color="auto"/>
      </w:divBdr>
    </w:div>
    <w:div w:id="1448427751">
      <w:bodyDiv w:val="1"/>
      <w:marLeft w:val="0"/>
      <w:marRight w:val="0"/>
      <w:marTop w:val="0"/>
      <w:marBottom w:val="0"/>
      <w:divBdr>
        <w:top w:val="none" w:sz="0" w:space="0" w:color="auto"/>
        <w:left w:val="none" w:sz="0" w:space="0" w:color="auto"/>
        <w:bottom w:val="none" w:sz="0" w:space="0" w:color="auto"/>
        <w:right w:val="none" w:sz="0" w:space="0" w:color="auto"/>
      </w:divBdr>
    </w:div>
    <w:div w:id="1671133568">
      <w:bodyDiv w:val="1"/>
      <w:marLeft w:val="0"/>
      <w:marRight w:val="0"/>
      <w:marTop w:val="0"/>
      <w:marBottom w:val="0"/>
      <w:divBdr>
        <w:top w:val="none" w:sz="0" w:space="0" w:color="auto"/>
        <w:left w:val="none" w:sz="0" w:space="0" w:color="auto"/>
        <w:bottom w:val="none" w:sz="0" w:space="0" w:color="auto"/>
        <w:right w:val="none" w:sz="0" w:space="0" w:color="auto"/>
      </w:divBdr>
      <w:divsChild>
        <w:div w:id="1573810655">
          <w:marLeft w:val="0"/>
          <w:marRight w:val="0"/>
          <w:marTop w:val="0"/>
          <w:marBottom w:val="0"/>
          <w:divBdr>
            <w:top w:val="none" w:sz="0" w:space="0" w:color="auto"/>
            <w:left w:val="none" w:sz="0" w:space="0" w:color="auto"/>
            <w:bottom w:val="none" w:sz="0" w:space="0" w:color="auto"/>
            <w:right w:val="none" w:sz="0" w:space="0" w:color="auto"/>
          </w:divBdr>
        </w:div>
      </w:divsChild>
    </w:div>
    <w:div w:id="195686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tepsforward.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ama-assn.org/practice-management/ama-steps-forward/taming-ehr-playboo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fullarticle/2807107"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TEPS Forward Palette">
      <a:dk1>
        <a:srgbClr val="000000"/>
      </a:dk1>
      <a:lt1>
        <a:srgbClr val="FFFFFF"/>
      </a:lt1>
      <a:dk2>
        <a:srgbClr val="585858"/>
      </a:dk2>
      <a:lt2>
        <a:srgbClr val="C2C2C2"/>
      </a:lt2>
      <a:accent1>
        <a:srgbClr val="452663"/>
      </a:accent1>
      <a:accent2>
        <a:srgbClr val="32BEF2"/>
      </a:accent2>
      <a:accent3>
        <a:srgbClr val="A8D147"/>
      </a:accent3>
      <a:accent4>
        <a:srgbClr val="F5B03C"/>
      </a:accent4>
      <a:accent5>
        <a:srgbClr val="DE564A"/>
      </a:accent5>
      <a:accent6>
        <a:srgbClr val="39AAAB"/>
      </a:accent6>
      <a:hlink>
        <a:srgbClr val="0000FF"/>
      </a:hlink>
      <a:folHlink>
        <a:srgbClr val="0000FF"/>
      </a:folHlink>
    </a:clrScheme>
    <a:fontScheme name="STEPS Forward Tools">
      <a:majorFont>
        <a:latin typeface="Mukta SemiBold"/>
        <a:ea typeface=""/>
        <a:cs typeface=""/>
      </a:majorFont>
      <a:minorFont>
        <a:latin typeface="Mukt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SharedWithUsers xmlns="1f17d109-c853-4724-a070-605853dbd52a">
      <UserInfo>
        <DisplayName>Julia Wilkens  (she/her/hers)</DisplayName>
        <AccountId>14</AccountId>
        <AccountType/>
      </UserInfo>
      <UserInfo>
        <DisplayName>Amanda Cagle  (she/her/hers)</DisplayName>
        <AccountId>220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8" ma:contentTypeDescription="Create a new document." ma:contentTypeScope="" ma:versionID="f1288675b6c81d2811591ae3ac69d439">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6089e7ecc2f65522e51f86dca5fdc7c8"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6C2A49-7F36-4226-A2C8-E6D31E6D63AA}">
  <ds:schemaRefs>
    <ds:schemaRef ds:uri="http://schemas.microsoft.com/sharepoint/v3/contenttype/forms"/>
  </ds:schemaRefs>
</ds:datastoreItem>
</file>

<file path=customXml/itemProps2.xml><?xml version="1.0" encoding="utf-8"?>
<ds:datastoreItem xmlns:ds="http://schemas.openxmlformats.org/officeDocument/2006/customXml" ds:itemID="{5F248263-A86A-477E-B5F9-C6416A71065A}">
  <ds:schemaRefs>
    <ds:schemaRef ds:uri="http://schemas.openxmlformats.org/officeDocument/2006/bibliography"/>
  </ds:schemaRefs>
</ds:datastoreItem>
</file>

<file path=customXml/itemProps3.xml><?xml version="1.0" encoding="utf-8"?>
<ds:datastoreItem xmlns:ds="http://schemas.openxmlformats.org/officeDocument/2006/customXml" ds:itemID="{5C7EDB9D-13EF-48C9-9FE2-A6DF4BD48A3E}">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85e68ef0-4b2c-467c-a5fa-377cd7dfef46"/>
    <ds:schemaRef ds:uri="1f17d109-c853-4724-a070-605853dbd52a"/>
    <ds:schemaRef ds:uri="http://www.w3.org/XML/1998/namespace"/>
    <ds:schemaRef ds:uri="http://purl.org/dc/dcmitype/"/>
  </ds:schemaRefs>
</ds:datastoreItem>
</file>

<file path=customXml/itemProps4.xml><?xml version="1.0" encoding="utf-8"?>
<ds:datastoreItem xmlns:ds="http://schemas.openxmlformats.org/officeDocument/2006/customXml" ds:itemID="{E3C4D8E0-3511-4B86-A25A-B0871985E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68ef0-4b2c-467c-a5fa-377cd7dfef46"/>
    <ds:schemaRef ds:uri="1f17d109-c853-4724-a070-605853dbd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39</Words>
  <Characters>5356</Characters>
  <Application>Microsoft Office Word</Application>
  <DocSecurity>0</DocSecurity>
  <Lines>44</Lines>
  <Paragraphs>12</Paragraphs>
  <ScaleCrop>false</ScaleCrop>
  <Company/>
  <LinksUpToDate>false</LinksUpToDate>
  <CharactersWithSpaces>6283</CharactersWithSpaces>
  <SharedDoc>false</SharedDoc>
  <HLinks>
    <vt:vector size="42" baseType="variant">
      <vt:variant>
        <vt:i4>5701652</vt:i4>
      </vt:variant>
      <vt:variant>
        <vt:i4>18</vt:i4>
      </vt:variant>
      <vt:variant>
        <vt:i4>0</vt:i4>
      </vt:variant>
      <vt:variant>
        <vt:i4>5</vt:i4>
      </vt:variant>
      <vt:variant>
        <vt:lpwstr>http://stepsforward.org/</vt:lpwstr>
      </vt:variant>
      <vt:variant>
        <vt:lpwstr/>
      </vt:variant>
      <vt:variant>
        <vt:i4>3670076</vt:i4>
      </vt:variant>
      <vt:variant>
        <vt:i4>15</vt:i4>
      </vt:variant>
      <vt:variant>
        <vt:i4>0</vt:i4>
      </vt:variant>
      <vt:variant>
        <vt:i4>5</vt:i4>
      </vt:variant>
      <vt:variant>
        <vt:lpwstr>https://www.ama-assn.org/practice-management/ama-steps-forward/taming-ehr-playbook</vt:lpwstr>
      </vt:variant>
      <vt:variant>
        <vt:lpwstr/>
      </vt:variant>
      <vt:variant>
        <vt:i4>5832789</vt:i4>
      </vt:variant>
      <vt:variant>
        <vt:i4>12</vt:i4>
      </vt:variant>
      <vt:variant>
        <vt:i4>0</vt:i4>
      </vt:variant>
      <vt:variant>
        <vt:i4>5</vt:i4>
      </vt:variant>
      <vt:variant>
        <vt:lpwstr>https://www.ama-assn.org/practice-management/physician-health/reducing-pajama-time-and-work-outside-work-wow</vt:lpwstr>
      </vt:variant>
      <vt:variant>
        <vt:lpwstr/>
      </vt:variant>
      <vt:variant>
        <vt:i4>2162814</vt:i4>
      </vt:variant>
      <vt:variant>
        <vt:i4>9</vt:i4>
      </vt:variant>
      <vt:variant>
        <vt:i4>0</vt:i4>
      </vt:variant>
      <vt:variant>
        <vt:i4>5</vt:i4>
      </vt:variant>
      <vt:variant>
        <vt:lpwstr>https://www.ama-assn.org/practice-management/digital/system-level-approach-ehr-inbox-reduction</vt:lpwstr>
      </vt:variant>
      <vt:variant>
        <vt:lpwstr/>
      </vt:variant>
      <vt:variant>
        <vt:i4>7864431</vt:i4>
      </vt:variant>
      <vt:variant>
        <vt:i4>6</vt:i4>
      </vt:variant>
      <vt:variant>
        <vt:i4>0</vt:i4>
      </vt:variant>
      <vt:variant>
        <vt:i4>5</vt:i4>
      </vt:variant>
      <vt:variant>
        <vt:lpwstr>https://edhub.ama-assn.org/steps-forward/module/2798925</vt:lpwstr>
      </vt:variant>
      <vt:variant>
        <vt:lpwstr/>
      </vt:variant>
      <vt:variant>
        <vt:i4>3670076</vt:i4>
      </vt:variant>
      <vt:variant>
        <vt:i4>3</vt:i4>
      </vt:variant>
      <vt:variant>
        <vt:i4>0</vt:i4>
      </vt:variant>
      <vt:variant>
        <vt:i4>5</vt:i4>
      </vt:variant>
      <vt:variant>
        <vt:lpwstr>https://www.ama-assn.org/practice-management/ama-steps-forward/taming-ehr-playbook</vt:lpwstr>
      </vt:variant>
      <vt:variant>
        <vt:lpwstr/>
      </vt:variant>
      <vt:variant>
        <vt:i4>4587599</vt:i4>
      </vt:variant>
      <vt:variant>
        <vt:i4>0</vt:i4>
      </vt:variant>
      <vt:variant>
        <vt:i4>0</vt:i4>
      </vt:variant>
      <vt:variant>
        <vt:i4>5</vt:i4>
      </vt:variant>
      <vt:variant>
        <vt:lpwstr>https://jamanetwork.com/journals/jama/fullarticle/2807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insky</dc:creator>
  <cp:keywords/>
  <dc:description/>
  <cp:lastModifiedBy>Amanda Cagle  (she/her/hers)</cp:lastModifiedBy>
  <cp:revision>2</cp:revision>
  <dcterms:created xsi:type="dcterms:W3CDTF">2023-07-28T16:30:00Z</dcterms:created>
  <dcterms:modified xsi:type="dcterms:W3CDTF">2023-07-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y fmtid="{D5CDD505-2E9C-101B-9397-08002B2CF9AE}" pid="4" name="GrammarlyDocumentId">
    <vt:lpwstr>f424fe6e7d490e4c68d381217028bdb2a86930ca862e2cbc3101573add71ccbb</vt:lpwstr>
  </property>
</Properties>
</file>